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309B" w:rsidRDefault="0026309B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1F1160" w:rsidRDefault="001F1160">
      <w:pPr>
        <w:rPr>
          <w:rFonts w:ascii="Trebuchet MS" w:hAnsi="Trebuchet MS"/>
          <w:caps/>
          <w:u w:val="single"/>
        </w:rPr>
      </w:pPr>
    </w:p>
    <w:p w:rsidR="00F40739" w:rsidRPr="00D20A19" w:rsidRDefault="00F40739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819" w:type="dxa"/>
        <w:tblInd w:w="-180" w:type="dxa"/>
        <w:tblLook w:val="04A0" w:firstRow="1" w:lastRow="0" w:firstColumn="1" w:lastColumn="0" w:noHBand="0" w:noVBand="1"/>
      </w:tblPr>
      <w:tblGrid>
        <w:gridCol w:w="3420"/>
        <w:gridCol w:w="6399"/>
      </w:tblGrid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Fonts w:asciiTheme="minorHAnsi" w:hAnsiTheme="minorHAnsi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/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510EB8" w:rsidP="0026309B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 w:rsidRPr="00510EB8">
                  <w:rPr>
                    <w:rFonts w:asciiTheme="minorHAnsi" w:hAnsiTheme="minorHAnsi"/>
                  </w:rPr>
                  <w:t>Civil Engineering</w:t>
                </w:r>
              </w:p>
            </w:tc>
          </w:sdtContent>
        </w:sdt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BD24CC" w:rsidP="0026309B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EndPr/>
              <w:sdtContent>
                <w:r w:rsidR="00510EB8" w:rsidRPr="00510EB8">
                  <w:rPr>
                    <w:rFonts w:asciiTheme="minorHAnsi" w:hAnsiTheme="minorHAnsi"/>
                  </w:rPr>
                  <w:t xml:space="preserve"> Enter Mechanics of Solids </w:t>
                </w:r>
              </w:sdtContent>
            </w:sdt>
            <w:r w:rsidR="00F91718" w:rsidRPr="00EF5DFE">
              <w:rPr>
                <w:rFonts w:asciiTheme="minorHAnsi" w:hAnsiTheme="minorHAnsi"/>
                <w:color w:val="808080"/>
              </w:rPr>
              <w:t xml:space="preserve"> </w:t>
            </w:r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>&amp;</w:t>
            </w:r>
            <w:r w:rsidR="00F91718" w:rsidRPr="00EF5DFE">
              <w:rPr>
                <w:rFonts w:asciiTheme="minorHAnsi" w:hAnsiTheme="minorHAnsi"/>
                <w:caps/>
              </w:rPr>
              <w:t xml:space="preserve"> </w:t>
            </w:r>
            <w:sdt>
              <w:sdtPr>
                <w:rPr>
                  <w:rStyle w:val="Style2"/>
                  <w:color w:val="7F7F7F" w:themeColor="text1" w:themeTint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F91718" w:rsidRPr="004B220B">
                  <w:rPr>
                    <w:rStyle w:val="Style2"/>
                    <w:color w:val="7F7F7F" w:themeColor="text1" w:themeTint="80"/>
                  </w:rPr>
                  <w:t xml:space="preserve"> </w:t>
                </w:r>
                <w:r w:rsidR="00510EB8">
                  <w:rPr>
                    <w:rStyle w:val="Style2"/>
                    <w:color w:val="7F7F7F" w:themeColor="text1" w:themeTint="80"/>
                  </w:rPr>
                  <w:t>CIE 1051</w:t>
                </w:r>
              </w:sdtContent>
            </w:sdt>
          </w:p>
        </w:tc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BD24CC" w:rsidP="00510EB8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6C369E">
                  <w:rPr>
                    <w:rStyle w:val="Style2"/>
                  </w:rPr>
                  <w:t>I</w:t>
                </w:r>
                <w:r w:rsidR="00510EB8">
                  <w:rPr>
                    <w:rStyle w:val="Style2"/>
                  </w:rPr>
                  <w:t>I</w:t>
                </w:r>
              </w:sdtContent>
            </w:sdt>
            <w:r w:rsidR="00F91718" w:rsidRPr="00EF5DFE">
              <w:rPr>
                <w:rFonts w:asciiTheme="minorHAnsi" w:hAnsiTheme="minorHAnsi"/>
                <w:caps/>
              </w:rPr>
              <w:t xml:space="preserve"> </w:t>
            </w:r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 xml:space="preserve">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510EB8">
                  <w:rPr>
                    <w:rStyle w:val="Style2"/>
                  </w:rPr>
                  <w:t>ALL BRANCHES</w:t>
                </w:r>
              </w:sdtContent>
            </w:sdt>
          </w:p>
        </w:tc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6C369E" w:rsidP="006C369E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>
                  <w:rPr>
                    <w:rStyle w:val="Style2"/>
                  </w:rPr>
                  <w:t>DHANALAKSHMI &amp; PRATHIBHA SHETTY</w:t>
                </w:r>
              </w:p>
            </w:tc>
          </w:sdtContent>
        </w:sdt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A627A" w:rsidRPr="006A627A" w:rsidTr="006A627A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A627A" w:rsidRPr="006A627A" w:rsidTr="006A627A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BD24CC" w:rsidP="00510EB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7725145"/>
                      <w:placeholder>
                        <w:docPart w:val="792C59CBF51A438D8F61E6B739C3E1A9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510EB8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2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BD24CC" w:rsidP="00510EB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791004875"/>
                      <w:placeholder>
                        <w:docPart w:val="3141E6D39944449CB3C8DFA8036C47F3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510EB8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BD24CC" w:rsidP="00510EB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1958214696"/>
                      <w:placeholder>
                        <w:docPart w:val="C34EDFE87D8D4FCCB68BDE318E05427E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510EB8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BD24CC" w:rsidP="00510EB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363726847"/>
                      <w:placeholder>
                        <w:docPart w:val="797801FA33B44EDEBD4ABC13AA159A23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510EB8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</w:tr>
          </w:tbl>
          <w:p w:rsidR="00F91718" w:rsidRPr="00EB6B07" w:rsidRDefault="00F91718" w:rsidP="006A627A">
            <w:pPr>
              <w:spacing w:before="120" w:after="120" w:line="360" w:lineRule="auto"/>
              <w:rPr>
                <w:rStyle w:val="PlaceholderText"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F91718" w:rsidRDefault="00F91718" w:rsidP="000F5AFD">
      <w:pPr>
        <w:jc w:val="center"/>
        <w:rPr>
          <w:rFonts w:ascii="Trebuchet MS" w:hAnsi="Trebuchet MS" w:cs="Arial"/>
          <w:b/>
          <w:caps/>
        </w:rPr>
      </w:pPr>
    </w:p>
    <w:p w:rsidR="0026309B" w:rsidRDefault="0026309B" w:rsidP="000F5AFD">
      <w:pPr>
        <w:jc w:val="center"/>
        <w:rPr>
          <w:rFonts w:ascii="Trebuchet MS" w:hAnsi="Trebuchet MS" w:cs="Arial"/>
          <w:b/>
          <w:caps/>
        </w:rPr>
      </w:pPr>
    </w:p>
    <w:p w:rsidR="00EB6B07" w:rsidRPr="000032E0" w:rsidRDefault="00566DBF" w:rsidP="000032E0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Course Outcomes</w:t>
      </w:r>
      <w:r w:rsidR="00EB6B07" w:rsidRPr="000032E0">
        <w:rPr>
          <w:rFonts w:ascii="Trebuchet MS" w:hAnsi="Trebuchet MS" w:cs="Times New Roman"/>
          <w:b/>
          <w:bCs/>
          <w:sz w:val="24"/>
          <w:szCs w:val="24"/>
          <w:u w:val="single"/>
        </w:rPr>
        <w:t xml:space="preserve"> (COs)</w:t>
      </w:r>
    </w:p>
    <w:p w:rsidR="00F40739" w:rsidRPr="00D20A19" w:rsidRDefault="00F40739" w:rsidP="000F5AFD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EB6B07" w:rsidRPr="005E0EC6" w:rsidTr="000F5AFD">
        <w:trPr>
          <w:trHeight w:val="720"/>
        </w:trPr>
        <w:tc>
          <w:tcPr>
            <w:tcW w:w="809" w:type="dxa"/>
            <w:vAlign w:val="center"/>
          </w:tcPr>
          <w:p w:rsidR="00EB6B07" w:rsidRPr="005E0EC6" w:rsidRDefault="00EB6B07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EB6B07" w:rsidRPr="003B4674" w:rsidRDefault="00EB6B07" w:rsidP="0026309B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eastAsiaTheme="minorHAnsi"/>
            </w:rPr>
            <w:alias w:val="Course Outcome"/>
            <w:tag w:val="CO"/>
            <w:id w:val="800963076"/>
            <w:placeholder>
              <w:docPart w:val="AE597AE7A8214C8CB0438385FE20DD0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510EB8" w:rsidP="006574A5">
                <w:pPr>
                  <w:spacing w:line="276" w:lineRule="auto"/>
                </w:pPr>
                <w:r w:rsidRPr="00510EB8">
                  <w:rPr>
                    <w:rFonts w:eastAsiaTheme="minorHAnsi"/>
                  </w:rPr>
                  <w:t>Describe the resultant of coplanar system of forces and illustrate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1E6A4828249E44B78D096B7AA6EE288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510EB8" w:rsidP="00510E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2C438F9A518846228A91DFDC095E2DE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510EB8" w:rsidP="00510E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4</w:t>
                </w:r>
              </w:p>
            </w:tc>
          </w:sdtContent>
        </w:sdt>
      </w:tr>
      <w:tr w:rsidR="006574A5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6574A5" w:rsidRPr="005E0EC6" w:rsidRDefault="006574A5" w:rsidP="006574A5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Fonts w:eastAsiaTheme="minorHAnsi"/>
            </w:rPr>
            <w:alias w:val="Course Outcome"/>
            <w:tag w:val="CO"/>
            <w:id w:val="-740105819"/>
            <w:placeholder>
              <w:docPart w:val="51C16AD8230F4FEEAD7E232ACFC9EB11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6574A5" w:rsidRDefault="00510EB8" w:rsidP="006574A5">
                <w:r w:rsidRPr="00510EB8">
                  <w:rPr>
                    <w:rFonts w:eastAsiaTheme="minorHAnsi"/>
                  </w:rPr>
                  <w:t>Describe the equilibrium of coplanar system of forces and illustrate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034DADD1A3E14DDCA66C05BFA47A54E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6574A5" w:rsidRDefault="00510EB8" w:rsidP="00510E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7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DDB9850BB8B548F88188B4D679ADF87C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6574A5" w:rsidRDefault="00510EB8" w:rsidP="00510E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6574A5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6574A5" w:rsidRPr="005E0EC6" w:rsidRDefault="006574A5" w:rsidP="006574A5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eastAsiaTheme="minorHAnsi"/>
            </w:rPr>
            <w:alias w:val="Course Outcome"/>
            <w:tag w:val="CO"/>
            <w:id w:val="-1079747707"/>
            <w:placeholder>
              <w:docPart w:val="4FACA4B7DBDD4ABE80C0019F8970EB09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6574A5" w:rsidRDefault="00510EB8" w:rsidP="006574A5">
                <w:r w:rsidRPr="00510EB8">
                  <w:rPr>
                    <w:rFonts w:eastAsiaTheme="minorHAnsi"/>
                  </w:rPr>
                  <w:t>Describe centroid and moment of inertia of plane figures and illustrate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8808D21FE36247BFA9B705AAE812858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6574A5" w:rsidRDefault="00510EB8" w:rsidP="00510E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94411159919944BB89E59DE6DA09AF2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6574A5" w:rsidRDefault="00510EB8" w:rsidP="00510E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2</w:t>
                </w:r>
              </w:p>
            </w:tc>
          </w:sdtContent>
        </w:sdt>
      </w:tr>
      <w:tr w:rsidR="006574A5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6574A5" w:rsidRPr="005E0EC6" w:rsidRDefault="006574A5" w:rsidP="006574A5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eastAsiaTheme="minorHAnsi"/>
            </w:rPr>
            <w:alias w:val="Course Outcome"/>
            <w:tag w:val="CO"/>
            <w:id w:val="-361667233"/>
            <w:placeholder>
              <w:docPart w:val="3AFBAFA524EF4AD8999E5AFCCBFA135F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6574A5" w:rsidRDefault="00510EB8" w:rsidP="006574A5">
                <w:r w:rsidRPr="00510EB8">
                  <w:rPr>
                    <w:rFonts w:eastAsiaTheme="minorHAnsi"/>
                  </w:rPr>
                  <w:t>Describe the stress and strains in deformable bodies and illustrate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B39C449D970747318EECA1DACA9EA75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6574A5" w:rsidRDefault="00510EB8" w:rsidP="00510E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1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452C75D9371D40BE937472EE755FA96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6574A5" w:rsidRDefault="00510EB8" w:rsidP="00510E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1</w:t>
                </w:r>
              </w:p>
            </w:tc>
          </w:sdtContent>
        </w:sdt>
      </w:tr>
      <w:tr w:rsidR="006574A5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6574A5" w:rsidRPr="005E0EC6" w:rsidRDefault="006574A5" w:rsidP="006574A5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alias w:val="Course Outcome"/>
            <w:tag w:val="CO"/>
            <w:id w:val="-391276839"/>
            <w:placeholder>
              <w:docPart w:val="ABC34BBF95D3443CAAD889554FD36023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6574A5" w:rsidRDefault="00510EB8" w:rsidP="006574A5">
                <w:r w:rsidRPr="00510EB8">
                  <w:t>Discuss thermal stresses and compound bars and illustrate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08EB21C65FF542708C532476D4B41BA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6574A5" w:rsidRDefault="00510EB8" w:rsidP="00510E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A0DD79F175FA4E7BB698D5CA7E092B1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6574A5" w:rsidRDefault="00510EB8" w:rsidP="00510E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3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lock w:val="sdtLocked"/>
            <w:placeholder>
              <w:docPart w:val="932571E59E8F48329D8E2B8781C6F814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0F5AFD" w:rsidRPr="005E0EC6" w:rsidRDefault="000F5AFD" w:rsidP="0026309B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1F00F9275FDB428D8768F1DD4BD08B1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C75201" w:rsidRDefault="000F5AFD" w:rsidP="0026309B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22119F07CD6C4C908F61ACCF2B4D4BF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EF5DFE" w:rsidRDefault="00510EB8" w:rsidP="00510EB8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3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7D5DDEA6E2834DB0A6D3F2BDE93981C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EF5DFE" w:rsidRDefault="00510EB8" w:rsidP="00510EB8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:rsidR="00CB6614" w:rsidRDefault="00CB6614" w:rsidP="00F91718">
      <w:pPr>
        <w:rPr>
          <w:rFonts w:ascii="Trebuchet MS" w:hAnsi="Trebuchet MS" w:cs="Arial"/>
          <w:b/>
          <w:caps/>
        </w:rPr>
      </w:pPr>
    </w:p>
    <w:p w:rsidR="0026309B" w:rsidRDefault="0026309B" w:rsidP="00F91718">
      <w:pPr>
        <w:rPr>
          <w:rFonts w:ascii="Trebuchet MS" w:hAnsi="Trebuchet MS" w:cs="Arial"/>
          <w:b/>
          <w:caps/>
        </w:rPr>
      </w:pPr>
    </w:p>
    <w:p w:rsidR="000032E0" w:rsidRDefault="000032E0" w:rsidP="00F91718">
      <w:pPr>
        <w:rPr>
          <w:rFonts w:ascii="Trebuchet MS" w:hAnsi="Trebuchet MS" w:cs="Arial"/>
          <w:b/>
          <w:caps/>
        </w:rPr>
      </w:pPr>
    </w:p>
    <w:p w:rsidR="000032E0" w:rsidRDefault="000032E0" w:rsidP="000032E0">
      <w:pPr>
        <w:jc w:val="center"/>
        <w:rPr>
          <w:rFonts w:ascii="Trebuchet MS" w:hAnsi="Trebuchet MS" w:cs="Arial"/>
          <w:b/>
          <w:caps/>
        </w:rPr>
      </w:pPr>
    </w:p>
    <w:p w:rsidR="00566DBF" w:rsidRDefault="00566DBF" w:rsidP="00566DBF">
      <w:pPr>
        <w:jc w:val="center"/>
        <w:rPr>
          <w:rFonts w:ascii="Trebuchet MS" w:hAnsi="Trebuchet MS"/>
          <w:b/>
          <w:bCs/>
          <w:u w:val="single"/>
        </w:rPr>
      </w:pPr>
    </w:p>
    <w:p w:rsidR="0026309B" w:rsidRDefault="00566DBF" w:rsidP="00566DBF">
      <w:pPr>
        <w:jc w:val="center"/>
        <w:rPr>
          <w:rFonts w:ascii="Trebuchet MS" w:hAnsi="Trebuchet MS"/>
          <w:b/>
          <w:bCs/>
          <w:u w:val="single"/>
        </w:rPr>
      </w:pPr>
      <w:r>
        <w:rPr>
          <w:rFonts w:ascii="Trebuchet MS" w:hAnsi="Trebuchet MS"/>
          <w:b/>
          <w:bCs/>
          <w:u w:val="single"/>
        </w:rPr>
        <w:t>Assessment Plan</w:t>
      </w:r>
    </w:p>
    <w:p w:rsidR="00566DBF" w:rsidRPr="00566DBF" w:rsidRDefault="00566DBF" w:rsidP="00566DBF">
      <w:pPr>
        <w:jc w:val="center"/>
        <w:rPr>
          <w:rFonts w:ascii="Trebuchet MS" w:hAnsi="Trebuchet MS" w:cs="Arial"/>
          <w:b/>
          <w:caps/>
          <w:sz w:val="6"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Components</w:t>
            </w:r>
          </w:p>
        </w:tc>
        <w:tc>
          <w:tcPr>
            <w:tcW w:w="3780" w:type="dxa"/>
            <w:vAlign w:val="center"/>
          </w:tcPr>
          <w:p w:rsidR="00CB6614" w:rsidRPr="00AF685D" w:rsidRDefault="00ED551A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>
              <w:rPr>
                <w:rFonts w:ascii="Trebuchet MS" w:hAnsi="Trebuchet MS" w:cstheme="minorHAnsi"/>
                <w:b/>
              </w:rPr>
              <w:t>Assignments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CB6614" w:rsidRPr="00AF685D" w:rsidTr="00A23852">
        <w:trPr>
          <w:trHeight w:val="349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CB6614" w:rsidRPr="00AF685D" w:rsidTr="00A23852">
        <w:trPr>
          <w:trHeight w:val="996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CB6614" w:rsidRPr="00AF685D" w:rsidTr="00A23852">
        <w:trPr>
          <w:trHeight w:val="252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CB6614" w:rsidRPr="00AF685D" w:rsidTr="00E57078">
        <w:trPr>
          <w:trHeight w:val="457"/>
        </w:trPr>
        <w:tc>
          <w:tcPr>
            <w:tcW w:w="1620" w:type="dxa"/>
            <w:vMerge w:val="restart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CB6614" w:rsidRPr="00AF685D" w:rsidRDefault="00CB6614" w:rsidP="00ED2E52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r w:rsidR="00F02CCC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C8C24739BB6A408D9A32F6D1DA06080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D2E52">
                  <w:rPr>
                    <w:rStyle w:val="Style2"/>
                  </w:rPr>
                  <w:t>1-4</w:t>
                </w:r>
              </w:sdtContent>
            </w:sdt>
            <w:r w:rsidR="00F02CCC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B77AB5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F17D3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6B14A0C3018F441F9028D9FC3490E82C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D2E52">
                  <w:rPr>
                    <w:rStyle w:val="Style2"/>
                  </w:rPr>
                  <w:t>1</w:t>
                </w:r>
              </w:sdtContent>
            </w:sdt>
            <w:r w:rsidR="00F17D3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BAFE4FAFC12846298B3C62CAC535F67A"/>
                </w:placeholder>
                <w:text/>
              </w:sdtPr>
              <w:sdtEndPr/>
              <w:sdtContent>
                <w:r w:rsidR="00510EB8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0FB4F762427F4AAAA350CB73F63FF8E1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D2E52">
                  <w:rPr>
                    <w:rStyle w:val="Style2"/>
                  </w:rPr>
                  <w:t>1-11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84377E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267F6BA7F70E4858830609EA20BE264D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D2E52">
                  <w:rPr>
                    <w:rStyle w:val="Style2"/>
                  </w:rPr>
                  <w:t>1-3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</w:p>
          <w:p w:rsidR="00CB6614" w:rsidRPr="00AF685D" w:rsidRDefault="00C11181" w:rsidP="00510EB8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7D233199BCB9448D85A7ADBC974CF6AB"/>
                </w:placeholder>
                <w:text/>
              </w:sdtPr>
              <w:sdtEndPr/>
              <w:sdtContent>
                <w:r w:rsidR="00510EB8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,2,3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CB6614" w:rsidRPr="00AF685D" w:rsidRDefault="00CB6614" w:rsidP="00C11181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456C2588F63C4F64BCDD4524FCDF147D"/>
                </w:placeholder>
                <w:text/>
              </w:sdtPr>
              <w:sdtEndPr/>
              <w:sdtContent>
                <w:r w:rsidR="00C1118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B6614" w:rsidRPr="00AF685D" w:rsidRDefault="00CB6614" w:rsidP="00ED2E52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D23C49088FF94B1C960A1B42C314A91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D2E52">
                  <w:rPr>
                    <w:rStyle w:val="Style2"/>
                    <w:b/>
                  </w:rPr>
                  <w:t>5-9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83CCC939319D43D9B3420C89E9EFE68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D2E52">
                  <w:rPr>
                    <w:rStyle w:val="Style2"/>
                  </w:rPr>
                  <w:t>2-3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39867BB34FD74F9E95EE7103D440C67A"/>
                </w:placeholder>
                <w:text/>
              </w:sdtPr>
              <w:sdtEndPr/>
              <w:sdtContent>
                <w:r w:rsidR="00510EB8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:rsidTr="00E57078">
        <w:trPr>
          <w:trHeight w:val="412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11181" w:rsidRPr="00E57078" w:rsidRDefault="00CB6614" w:rsidP="00ED2E52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712BD4589F574CAC822D1D342B9D592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D2E52">
                  <w:rPr>
                    <w:rStyle w:val="Style2"/>
                  </w:rPr>
                  <w:t>10-1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95DDECD8455B4396BB1423AD8B8076E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D2E52">
                  <w:rPr>
                    <w:rStyle w:val="Style2"/>
                  </w:rPr>
                  <w:t>4-7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9C7066BCB99744F28179D8A88A873AE9"/>
                </w:placeholder>
                <w:text/>
              </w:sdtPr>
              <w:sdtEndPr/>
              <w:sdtContent>
                <w:r w:rsidR="00510EB8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,4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7E0D1431C16D43BDB8AD047CCBD657F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D2E52">
                  <w:rPr>
                    <w:rStyle w:val="Style2"/>
                  </w:rPr>
                  <w:t>12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524585B284DD4A33BE94DEF8744E250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D2E52">
                  <w:rPr>
                    <w:rStyle w:val="Style2"/>
                  </w:rPr>
                  <w:t>4-10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</w:p>
          <w:p w:rsidR="00CB6614" w:rsidRPr="00AF685D" w:rsidRDefault="00C11181" w:rsidP="00510EB8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8603759E4D8C40599F0D0BD5F1645AAA"/>
                </w:placeholder>
                <w:text/>
              </w:sdtPr>
              <w:sdtEndPr/>
              <w:sdtContent>
                <w:r w:rsidR="00510EB8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,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11181" w:rsidRPr="00E57078" w:rsidRDefault="00CB6614" w:rsidP="00ED2E52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DB34DFB4776E4D11B09490CFD8ED7BA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D2E52">
                  <w:rPr>
                    <w:rStyle w:val="Style2"/>
                  </w:rPr>
                  <w:t>17-23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84377E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3E0201E64D3344EC8156DF9084D1C55A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D2E52">
                  <w:rPr>
                    <w:rStyle w:val="Style2"/>
                  </w:rPr>
                  <w:t>8-11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5176FEB885C4BE99298CA1B67FD10E6"/>
                </w:placeholder>
                <w:text/>
              </w:sdtPr>
              <w:sdtEndPr/>
              <w:sdtContent>
                <w:r w:rsidR="00510EB8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,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</w:tbl>
    <w:p w:rsidR="00B96656" w:rsidRPr="00B96656" w:rsidRDefault="00B96656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"/>
          <w:szCs w:val="24"/>
        </w:rPr>
      </w:pPr>
    </w:p>
    <w:p w:rsidR="00056F54" w:rsidRPr="000032E0" w:rsidRDefault="00566DBF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  <w:r w:rsidR="0026309B">
              <w:rPr>
                <w:rFonts w:ascii="Trebuchet MS" w:hAnsi="Trebuchet MS"/>
                <w:b/>
                <w:sz w:val="20"/>
                <w:szCs w:val="20"/>
              </w:rPr>
              <w:t>/ T. 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6D465C" w:rsidRPr="00D20A19" w:rsidTr="00744F68">
        <w:trPr>
          <w:trHeight w:val="475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229520380"/>
            <w:placeholder>
              <w:docPart w:val="F04CF8E9DADB4BE089DCCAD446D66B4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6D465C" w:rsidRPr="008363C8" w:rsidRDefault="003E779F" w:rsidP="00B419C4">
                <w:pPr>
                  <w:spacing w:line="360" w:lineRule="auto"/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Overview of the Cours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16653279"/>
            <w:placeholder>
              <w:docPart w:val="BFB3FDFC61E34DABAE0DE6DFFDFFCFE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4C64B0" w:rsidP="004C64B0">
                <w:pPr>
                  <w:jc w:val="center"/>
                </w:pPr>
                <w:r w:rsidRPr="00BB2BD0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6D465C" w:rsidRPr="00D20A19" w:rsidTr="00744F68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BD24CC" w:rsidP="003E779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B92C73455CC94FA6A1CC96DF6EB4272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F4073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293910295"/>
            <w:placeholder>
              <w:docPart w:val="23EBD8C4E3D643FD842340BC301E31D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6D465C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Introduction to rigid body mechanic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38905160"/>
            <w:placeholder>
              <w:docPart w:val="BA89B1748F6A4BFDBB8694C3B9DEAA0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3927037"/>
                <w:placeholder>
                  <w:docPart w:val="85E9D1AF628E49739C1427812780C77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</w:p>
        </w:tc>
        <w:sdt>
          <w:sdtPr>
            <w:alias w:val="Course Plan Content"/>
            <w:tag w:val="CPC"/>
            <w:id w:val="-1492788022"/>
            <w:placeholder>
              <w:docPart w:val="81306B4ED9374A08B0DE4C1CE21DE764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t>Resolution, composition, moment of force, coupl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4765170"/>
            <w:placeholder>
              <w:docPart w:val="8B1AD86A40044DC1866F4FEE46005CE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6925740"/>
                <w:placeholder>
                  <w:docPart w:val="8046BBEDC0B848C39651A3E031A505C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481656900"/>
            <w:placeholder>
              <w:docPart w:val="038CFB2019B94FEEA1FDE60EBD6A999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proofErr w:type="spellStart"/>
                <w:r w:rsidRPr="003E779F">
                  <w:rPr>
                    <w:rFonts w:asciiTheme="minorHAnsi" w:hAnsiTheme="minorHAnsi"/>
                  </w:rPr>
                  <w:t>Varignon’s</w:t>
                </w:r>
                <w:proofErr w:type="spellEnd"/>
                <w:r w:rsidRPr="003E779F">
                  <w:rPr>
                    <w:rFonts w:asciiTheme="minorHAnsi" w:hAnsiTheme="minorHAnsi"/>
                  </w:rPr>
                  <w:t xml:space="preserve"> theorem, Resolution of a force into a force and couple syste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38695322"/>
            <w:placeholder>
              <w:docPart w:val="EE8F137EEB6E449E84CC361C4C4D956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82299309"/>
                <w:placeholder>
                  <w:docPart w:val="A82BF615D22842159F7F2D093D16496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610550967"/>
            <w:placeholder>
              <w:docPart w:val="9C2778D0500540E182C84A9C01213CB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70230887"/>
            <w:placeholder>
              <w:docPart w:val="C69244C3D6D940E09144C09AD7D3A71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36158351"/>
                <w:placeholder>
                  <w:docPart w:val="2FADD4BDE0134E09B41ED9E22ACA95E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T1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049992850"/>
            <w:placeholder>
              <w:docPart w:val="D116AACCCB1B4367B716A8C58C8E4F5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62326508"/>
            <w:placeholder>
              <w:docPart w:val="416557F46DFE4FD59866760FC863DA41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89505730"/>
                <w:placeholder>
                  <w:docPart w:val="F15F551A7A2C41B7BC4FD2D727551BF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L5</w:t>
                </w:r>
              </w:sdtContent>
            </w:sdt>
          </w:p>
        </w:tc>
        <w:sdt>
          <w:sdtPr>
            <w:alias w:val="Course Plan Content"/>
            <w:tag w:val="CPC"/>
            <w:id w:val="-1769157745"/>
            <w:placeholder>
              <w:docPart w:val="88C2FEE7FDA1469EA2931A63CAA054E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t xml:space="preserve">Conditions of Equilibrium, Space and free body diagram, </w:t>
                </w:r>
                <w:proofErr w:type="spellStart"/>
                <w:r w:rsidRPr="003E779F">
                  <w:t>Lami’s</w:t>
                </w:r>
                <w:proofErr w:type="spellEnd"/>
                <w:r w:rsidRPr="003E779F">
                  <w:t xml:space="preserve"> theore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7760122"/>
            <w:placeholder>
              <w:docPart w:val="45A723684AEB4DF582BFEC183664CE8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09318843"/>
                <w:placeholder>
                  <w:docPart w:val="0C4D842512914D8488847CC38D0718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</w:p>
        </w:tc>
        <w:sdt>
          <w:sdtPr>
            <w:alias w:val="Course Plan Content"/>
            <w:tag w:val="CPC"/>
            <w:id w:val="-413473528"/>
            <w:placeholder>
              <w:docPart w:val="742250C940634919B1B3135DC44768F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85193806"/>
            <w:placeholder>
              <w:docPart w:val="73517B88B48C4FED89D8FBAEA6FD83B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9E419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65453642"/>
                <w:placeholder>
                  <w:docPart w:val="848183E2A41B4A6D9AAD9462E157B62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E4195">
                  <w:rPr>
                    <w:rStyle w:val="Style2"/>
                    <w:rFonts w:ascii="Trebuchet MS" w:hAnsi="Trebuchet MS"/>
                    <w:b/>
                  </w:rPr>
                  <w:t>L7</w:t>
                </w:r>
              </w:sdtContent>
            </w:sdt>
          </w:p>
        </w:tc>
        <w:sdt>
          <w:sdtPr>
            <w:alias w:val="Course Plan Content"/>
            <w:tag w:val="CPC"/>
            <w:id w:val="678156749"/>
            <w:placeholder>
              <w:docPart w:val="C4B338DC85D1419C891E7055120D423E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t>Types of supports, types of beams , types of load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21832412"/>
            <w:placeholder>
              <w:docPart w:val="0AB9625FF98C421CA0515FD1B34D02F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51718669"/>
                <w:placeholder>
                  <w:docPart w:val="28761D4E4420473F829DD6C7C35B37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T2</w:t>
                </w:r>
              </w:sdtContent>
            </w:sdt>
          </w:p>
        </w:tc>
        <w:sdt>
          <w:sdtPr>
            <w:alias w:val="Course Plan Content"/>
            <w:tag w:val="CPC"/>
            <w:id w:val="392710873"/>
            <w:placeholder>
              <w:docPart w:val="CBDE1C1DF24043B6B0BD6AFEB7A2F94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68601151"/>
            <w:placeholder>
              <w:docPart w:val="088AB7AADE2E417CBD544575256E645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92923836"/>
                <w:placeholder>
                  <w:docPart w:val="EE61555AD46B4863B3247530E287AB1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2106100820"/>
            <w:placeholder>
              <w:docPart w:val="FF2A329687DE4B81BF1F0687305AE2F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Friction- Introduc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0707010"/>
            <w:placeholder>
              <w:docPart w:val="3EFBBC1F7EFD4D2E8B316DDFE630987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68253352"/>
                <w:placeholder>
                  <w:docPart w:val="1EE9B3BB3F114698BC1F28054EF597C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543790624"/>
            <w:placeholder>
              <w:docPart w:val="F1BA7DB7501343B792C09AEFD81FB90E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5909276"/>
            <w:placeholder>
              <w:docPart w:val="AA41D9B4C7C6485582F6B173FBA2788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48293987"/>
                <w:placeholder>
                  <w:docPart w:val="C4CD2439574747FDA865E20B90C9B0A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T3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2145301509"/>
            <w:placeholder>
              <w:docPart w:val="CB148B3917F8403DB7BC251D5B2FE99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054578549"/>
            <w:placeholder>
              <w:docPart w:val="60B564D309C348B3A42A981F14DEE1F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92143"/>
                <w:placeholder>
                  <w:docPart w:val="97057BF86F604B11A0B8F48C0CFD5D1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L10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889848079"/>
            <w:placeholder>
              <w:docPart w:val="4665EAC7E43447C3B8C5904A59D1F64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CENTROID – Introduction, centroid of simple figures using first moment of area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35379079"/>
            <w:placeholder>
              <w:docPart w:val="1A79C83B3BD2462B91D0BCED7E97B81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39171056"/>
                <w:placeholder>
                  <w:docPart w:val="BC91D4EA6C1F449BA6C16E48073938B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L11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121108481"/>
            <w:placeholder>
              <w:docPart w:val="2DC1E18F2CC544958B73F2AD9EF7719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Centroid of simple figures using first moment of area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48483799"/>
            <w:placeholder>
              <w:docPart w:val="6836D4DA285845458B271CD67B1F043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8870394"/>
                <w:placeholder>
                  <w:docPart w:val="5CFCD224F48943D8BFAE2970F5994DB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38848146"/>
            <w:placeholder>
              <w:docPart w:val="ECDE98D86EF64486A33724E9D05D30D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Moment of inertia – Introduction, MI of simple figur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854249191"/>
            <w:placeholder>
              <w:docPart w:val="B941244112EA41CDB12817AB82A2662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45599941"/>
                <w:placeholder>
                  <w:docPart w:val="2658D282B1294A5D8A1934BB64338A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L13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566031616"/>
            <w:placeholder>
              <w:docPart w:val="24D15FEA9B95446EA5D4B3F7DA66CD2E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MI of simple figur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05162159"/>
            <w:placeholder>
              <w:docPart w:val="EF38F5E77D5B40DCA199DACE3CBCF2E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583411330"/>
                <w:placeholder>
                  <w:docPart w:val="79D6810296F6424581531D5D5DAC4E0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T4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677393913"/>
            <w:placeholder>
              <w:docPart w:val="7ED02A350B994402B93631E0D4B97EF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51184629"/>
            <w:placeholder>
              <w:docPart w:val="0CAA5BBAE3E54AF6AFA88DC7EE0B29A3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47554094"/>
                <w:placeholder>
                  <w:docPart w:val="1EF75D251D21444AAE44A9550589741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T5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630903040"/>
            <w:placeholder>
              <w:docPart w:val="96FAABD1C95448E9B7626E0B18E8750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708433"/>
            <w:placeholder>
              <w:docPart w:val="ADD3CF4DF07043E9B3EBAAABB3A3D76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16500154"/>
                <w:placeholder>
                  <w:docPart w:val="EE8C2E4C049540B59B0D706011FE07F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T6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152027966"/>
            <w:placeholder>
              <w:docPart w:val="8DE3CB423E5E4096AB0C4F9AB1E09BF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81253673"/>
            <w:placeholder>
              <w:docPart w:val="5200F8035F4B4919927C173D45D63F4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3E779F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64326119"/>
                <w:placeholder>
                  <w:docPart w:val="574E499BD36D448A979BBE3A863B185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E779F">
                  <w:rPr>
                    <w:rStyle w:val="Style2"/>
                    <w:rFonts w:ascii="Trebuchet MS" w:hAnsi="Trebuchet MS"/>
                    <w:b/>
                  </w:rPr>
                  <w:t>T7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300892877"/>
            <w:placeholder>
              <w:docPart w:val="F538F837E07240B39861233181781E8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63147211"/>
            <w:placeholder>
              <w:docPart w:val="C8BC05C87E4444FB8BC749B7C63EB66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80230242"/>
                <w:placeholder>
                  <w:docPart w:val="FEF48AA338674DD1B8CF4F5CF44AEC0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L14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239097652"/>
            <w:placeholder>
              <w:docPart w:val="E0EC67981A724B06B17E2BAEE3CC3DBC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Mechanics of deformable bodies- Introduc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3524296"/>
            <w:placeholder>
              <w:docPart w:val="3E4D2DF1570D4722B8BC4146AECC47A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70065906"/>
                <w:placeholder>
                  <w:docPart w:val="7860FF0D6C4C49D3A8FB52E3373F302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L15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443263813"/>
            <w:placeholder>
              <w:docPart w:val="A14B75A3113041AEA0F9F3494C1BD5D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 xml:space="preserve">Tension test on ductile and brittle </w:t>
                </w:r>
                <w:proofErr w:type="spellStart"/>
                <w:r w:rsidRPr="003E779F">
                  <w:rPr>
                    <w:rFonts w:asciiTheme="minorHAnsi" w:hAnsiTheme="minorHAnsi"/>
                  </w:rPr>
                  <w:t>material,Factor</w:t>
                </w:r>
                <w:proofErr w:type="spellEnd"/>
                <w:r w:rsidRPr="003E779F">
                  <w:rPr>
                    <w:rFonts w:asciiTheme="minorHAnsi" w:hAnsiTheme="minorHAnsi"/>
                  </w:rPr>
                  <w:t xml:space="preserve"> of </w:t>
                </w:r>
                <w:proofErr w:type="spellStart"/>
                <w:r w:rsidRPr="003E779F">
                  <w:rPr>
                    <w:rFonts w:asciiTheme="minorHAnsi" w:hAnsiTheme="minorHAnsi"/>
                  </w:rPr>
                  <w:t>safety,Allowable</w:t>
                </w:r>
                <w:proofErr w:type="spellEnd"/>
                <w:r w:rsidRPr="003E779F">
                  <w:rPr>
                    <w:rFonts w:asciiTheme="minorHAnsi" w:hAnsiTheme="minorHAnsi"/>
                  </w:rPr>
                  <w:t xml:space="preserve"> stres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63742193"/>
            <w:placeholder>
              <w:docPart w:val="8425346E081D44CEB7F69ADDAF64277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912450690"/>
                <w:placeholder>
                  <w:docPart w:val="E3200F9F6DD94F45ADE7B3ED9E554EA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L16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987562193"/>
            <w:placeholder>
              <w:docPart w:val="3ECA4610CD1C415BBC7EDE20EC50C10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898177020"/>
            <w:placeholder>
              <w:docPart w:val="864E3BA8E70448D8B3D031AE3FA9F95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6179954"/>
                <w:placeholder>
                  <w:docPart w:val="11A0042FF2EC4AF3B674B8294BA45A2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L17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286171077"/>
            <w:placeholder>
              <w:docPart w:val="5F2138CEC9924E6EAA76DD832035743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3E779F" w:rsidP="00B419C4">
                <w:pPr>
                  <w:rPr>
                    <w:rFonts w:asciiTheme="minorHAnsi" w:hAnsiTheme="minorHAnsi" w:cstheme="minorHAnsi"/>
                  </w:rPr>
                </w:pPr>
                <w:r w:rsidRPr="003E779F">
                  <w:rPr>
                    <w:rFonts w:asciiTheme="minorHAnsi" w:hAnsiTheme="minorHAnsi"/>
                  </w:rPr>
                  <w:t>Expression for deformation of a tapered bar, 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045913657"/>
            <w:placeholder>
              <w:docPart w:val="3BC0858150F24B4DBD34379D2BE9811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94423070"/>
                <w:placeholder>
                  <w:docPart w:val="E1BA348D664A41BE8267BBDFC3C266E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L18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65502217"/>
            <w:placeholder>
              <w:docPart w:val="61F6CA73824A435FA09E3E356F5239F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4C64B0" w:rsidP="00B419C4">
                <w:pPr>
                  <w:rPr>
                    <w:rFonts w:asciiTheme="minorHAnsi" w:hAnsiTheme="minorHAnsi" w:cstheme="minorHAnsi"/>
                  </w:rPr>
                </w:pPr>
                <w:r w:rsidRPr="00950F40">
                  <w:rPr>
                    <w:rFonts w:asciiTheme="minorHAnsi" w:hAnsiTheme="minorHAnsi"/>
                  </w:rPr>
                  <w:t>Shear stress - Introduc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48180345"/>
            <w:placeholder>
              <w:docPart w:val="1A2B40947BC44BC49CA4D148E8766BA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11920556"/>
                <w:placeholder>
                  <w:docPart w:val="789F899B96FA425CBF7C909538AF397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L19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908377347"/>
            <w:placeholder>
              <w:docPart w:val="2AA29FDFD40D4677A49EDD1C1437F66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4C64B0" w:rsidP="00B419C4">
                <w:pPr>
                  <w:rPr>
                    <w:rFonts w:asciiTheme="minorHAnsi" w:hAnsiTheme="minorHAnsi" w:cstheme="minorHAnsi"/>
                  </w:rPr>
                </w:pPr>
                <w:proofErr w:type="spellStart"/>
                <w:r w:rsidRPr="004C64B0">
                  <w:rPr>
                    <w:rFonts w:asciiTheme="minorHAnsi" w:hAnsiTheme="minorHAnsi"/>
                  </w:rPr>
                  <w:t>Poissons</w:t>
                </w:r>
                <w:proofErr w:type="spellEnd"/>
                <w:r w:rsidRPr="004C64B0">
                  <w:rPr>
                    <w:rFonts w:asciiTheme="minorHAnsi" w:hAnsiTheme="minorHAnsi"/>
                  </w:rPr>
                  <w:t xml:space="preserve"> ratio, Bulk modulu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91949864"/>
            <w:placeholder>
              <w:docPart w:val="2855256AEDF1405F8073E39F50750E8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36925750"/>
                <w:placeholder>
                  <w:docPart w:val="3C04EA18D80E4309800D77EB29B35DD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L20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29604004"/>
            <w:placeholder>
              <w:docPart w:val="2F91252E1BB04948A16210572F61BCB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4C64B0" w:rsidP="00B419C4">
                <w:pPr>
                  <w:rPr>
                    <w:rFonts w:asciiTheme="minorHAnsi" w:hAnsiTheme="minorHAnsi" w:cstheme="minorHAnsi"/>
                  </w:rPr>
                </w:pPr>
                <w:r w:rsidRPr="004C64B0">
                  <w:rPr>
                    <w:rFonts w:asciiTheme="minorHAnsi" w:hAnsiTheme="minorHAnsi"/>
                  </w:rPr>
                  <w:t>Relationship between E, G and K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45675592"/>
            <w:placeholder>
              <w:docPart w:val="AB23DD3BE60043FABA6D5E0951D0C87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60525766"/>
                <w:placeholder>
                  <w:docPart w:val="90AB3B9C871E4B70B8ECA3A42A4EDEB6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T8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222097420"/>
            <w:placeholder>
              <w:docPart w:val="BC9B9914368E4689B28534F3D9721CD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4C64B0" w:rsidP="00B419C4">
                <w:pPr>
                  <w:rPr>
                    <w:rFonts w:asciiTheme="minorHAnsi" w:hAnsiTheme="minorHAnsi" w:cstheme="minorHAnsi"/>
                  </w:rPr>
                </w:pPr>
                <w:r w:rsidRPr="004C64B0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73424065"/>
            <w:placeholder>
              <w:docPart w:val="1EC63E9466EF450BA61DAF40F78A91B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5605324"/>
                <w:placeholder>
                  <w:docPart w:val="C21C1465ED204A559951CE144CC7E55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T9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415138171"/>
            <w:placeholder>
              <w:docPart w:val="B6F50769A1FD4341B4C3CCCA7F2BB04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4C64B0" w:rsidP="00B419C4">
                <w:pPr>
                  <w:rPr>
                    <w:rFonts w:asciiTheme="minorHAnsi" w:hAnsiTheme="minorHAnsi" w:cstheme="minorHAnsi"/>
                  </w:rPr>
                </w:pPr>
                <w:r w:rsidRPr="004C64B0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1115278"/>
            <w:placeholder>
              <w:docPart w:val="D2382B0D0E3A4E9EBFE55E585D7DF79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24401453"/>
                <w:placeholder>
                  <w:docPart w:val="653D0097D388400283011E498DA2096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T10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852018226"/>
            <w:placeholder>
              <w:docPart w:val="E39B5180743A45D4BDE8A4E41AB9FAE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4C64B0" w:rsidP="00B419C4">
                <w:pPr>
                  <w:rPr>
                    <w:rFonts w:asciiTheme="minorHAnsi" w:hAnsiTheme="minorHAnsi" w:cstheme="minorHAnsi"/>
                  </w:rPr>
                </w:pPr>
                <w:r w:rsidRPr="004C64B0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606113084"/>
            <w:placeholder>
              <w:docPart w:val="E2E655718F994B59975ED71C20C933B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05103329"/>
                <w:placeholder>
                  <w:docPart w:val="A3D9CEC12CC84C7C92A5EF38B8206816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L21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782115189"/>
            <w:placeholder>
              <w:docPart w:val="FE81A231DB6348FF91856D8045958CA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4C64B0" w:rsidP="00B419C4">
                <w:pPr>
                  <w:rPr>
                    <w:rFonts w:asciiTheme="minorHAnsi" w:hAnsiTheme="minorHAnsi" w:cstheme="minorHAnsi"/>
                  </w:rPr>
                </w:pPr>
                <w:r w:rsidRPr="004C64B0">
                  <w:rPr>
                    <w:rFonts w:asciiTheme="minorHAnsi" w:hAnsiTheme="minorHAnsi"/>
                  </w:rPr>
                  <w:t>Thin Cylinders- Introduction, 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29021254"/>
            <w:placeholder>
              <w:docPart w:val="23FD0969A3B14C299810447198CC601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25394217"/>
                <w:placeholder>
                  <w:docPart w:val="44DE83CF116F471FA6A45643A77ADEA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L22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514572476"/>
            <w:placeholder>
              <w:docPart w:val="2367FCCD7D14419693F8CA459D9A050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4C64B0" w:rsidP="00B419C4">
                <w:pPr>
                  <w:rPr>
                    <w:rFonts w:asciiTheme="minorHAnsi" w:hAnsiTheme="minorHAnsi" w:cstheme="minorHAnsi"/>
                  </w:rPr>
                </w:pPr>
                <w:r w:rsidRPr="004C64B0">
                  <w:rPr>
                    <w:rFonts w:asciiTheme="minorHAnsi" w:hAnsiTheme="minorHAnsi"/>
                  </w:rPr>
                  <w:t>Compound bars, 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56610742"/>
            <w:placeholder>
              <w:docPart w:val="A3AFEDD8082842BDBC88C3EE81814AC6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118680720"/>
                <w:placeholder>
                  <w:docPart w:val="21E59C67BDC94CB8AAC78636E6DE5F1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L23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860780931"/>
            <w:placeholder>
              <w:docPart w:val="C44BC858D9A14BFCAFC526256A9E318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4C64B0" w:rsidP="008363C8">
                <w:pPr>
                  <w:rPr>
                    <w:rFonts w:asciiTheme="minorHAnsi" w:hAnsiTheme="minorHAnsi" w:cstheme="minorHAnsi"/>
                  </w:rPr>
                </w:pPr>
                <w:r w:rsidRPr="004C64B0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74988177"/>
            <w:placeholder>
              <w:docPart w:val="D4B0015696304928A3F98EF173D75DD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87060405"/>
                <w:placeholder>
                  <w:docPart w:val="F52B3712134D452DBEF03F4EC7D16FA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T11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2053532484"/>
            <w:placeholder>
              <w:docPart w:val="ADCE9D0A211441629E696331FBBCD3CE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4C64B0" w:rsidP="00B419C4">
                <w:pPr>
                  <w:rPr>
                    <w:rFonts w:asciiTheme="minorHAnsi" w:hAnsiTheme="minorHAnsi" w:cstheme="minorHAnsi"/>
                  </w:rPr>
                </w:pPr>
                <w:r w:rsidRPr="004C64B0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57894772"/>
            <w:placeholder>
              <w:docPart w:val="3E95ACBBC2DF4E7CAD26E208A200160F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12944076"/>
                <w:placeholder>
                  <w:docPart w:val="ED7939F7EDCB45A69F42CE5F65EBFA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2010645347"/>
            <w:placeholder>
              <w:docPart w:val="358AE666F481437DA694A85677C75D24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4C64B0" w:rsidP="00B419C4">
                <w:pPr>
                  <w:rPr>
                    <w:rFonts w:asciiTheme="minorHAnsi" w:hAnsiTheme="minorHAnsi" w:cstheme="minorHAnsi"/>
                  </w:rPr>
                </w:pPr>
                <w:r w:rsidRPr="004C64B0">
                  <w:rPr>
                    <w:rFonts w:asciiTheme="minorHAnsi" w:hAnsiTheme="minorHAnsi"/>
                  </w:rPr>
                  <w:t>Temperature stress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51417148"/>
            <w:placeholder>
              <w:docPart w:val="CE4977B2E9BF43E89D2AF5BABF2526D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B419C4" w:rsidRPr="00D20A19" w:rsidTr="006A627A">
        <w:trPr>
          <w:trHeight w:val="460"/>
        </w:trPr>
        <w:tc>
          <w:tcPr>
            <w:tcW w:w="870" w:type="dxa"/>
          </w:tcPr>
          <w:p w:rsidR="00B419C4" w:rsidRDefault="00BD24CC" w:rsidP="004C64B0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25833476"/>
                <w:placeholder>
                  <w:docPart w:val="E30F949A5010406D91A83E6DD076F7E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C64B0">
                  <w:rPr>
                    <w:rStyle w:val="Style2"/>
                    <w:rFonts w:ascii="Trebuchet MS" w:hAnsi="Trebuchet MS"/>
                    <w:b/>
                  </w:rPr>
                  <w:t>T12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2037580837"/>
            <w:placeholder>
              <w:docPart w:val="9867B79E128542FFA4FCB1D7DB855B9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B419C4" w:rsidRPr="008363C8" w:rsidRDefault="004C64B0" w:rsidP="004C64B0">
                <w:pPr>
                  <w:rPr>
                    <w:rFonts w:asciiTheme="minorHAnsi" w:hAnsiTheme="minorHAnsi" w:cstheme="minorHAnsi"/>
                  </w:rPr>
                </w:pPr>
                <w:r w:rsidRPr="00522A09">
                  <w:rPr>
                    <w:rFonts w:asciiTheme="minorHAnsi" w:hAnsiTheme="minorHAnsi"/>
                  </w:rPr>
                  <w:t>Application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517844578"/>
            <w:placeholder>
              <w:docPart w:val="58929B333FB044078437E2704737FCD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B419C4" w:rsidRDefault="004C64B0" w:rsidP="004C64B0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6D465C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B5EADFCA49D041A095071FB6AC9A970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6D465C" w:rsidRPr="00F91718" w:rsidRDefault="004C64B0" w:rsidP="004C64B0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L25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Plan Content"/>
            <w:tag w:val="CPC"/>
            <w:id w:val="1705822784"/>
            <w:placeholder>
              <w:docPart w:val="912B2EA9B7F241FB9984C05AED850F06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Pr="00EF5DFE" w:rsidRDefault="004C64B0" w:rsidP="006D465C">
                <w:pPr>
                  <w:rPr>
                    <w:rFonts w:asciiTheme="minorHAnsi" w:hAnsiTheme="minorHAnsi"/>
                  </w:rPr>
                </w:pPr>
                <w:r w:rsidRPr="004C64B0">
                  <w:rPr>
                    <w:rFonts w:asciiTheme="minorHAnsi" w:hAnsiTheme="minorHAnsi"/>
                  </w:rPr>
                  <w:t>Shear Force and Bending Moment Diagrams- Introduc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70520000"/>
            <w:placeholder>
              <w:docPart w:val="2F803B09EAA74B718F5863BBE9C0D8CB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pPr>
                  <w:jc w:val="center"/>
                </w:pPr>
                <w:r w:rsidRPr="006D72CE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2095931890"/>
            <w:placeholder>
              <w:docPart w:val="2807466548124551AD30AACF2E1A72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  <w:r w:rsidRPr="005F2A3F"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675691405"/>
            <w:placeholder>
              <w:docPart w:val="95BFD5F639604C16890EB43E2FD9E928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r w:rsidRPr="002949DA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7004778"/>
            <w:placeholder>
              <w:docPart w:val="8794ED337F4B4C4CBF748879E9423B51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  <w:r w:rsidRPr="006D72CE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896286462"/>
            <w:placeholder>
              <w:docPart w:val="1639C4753ABB4E95AB1848849A0668A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  <w:r w:rsidRPr="005F2A3F"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948657322"/>
            <w:placeholder>
              <w:docPart w:val="59BCFD532BDF47E5BAF49381E79CFB61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r w:rsidRPr="002949DA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92526269"/>
            <w:placeholder>
              <w:docPart w:val="A12022C8BEAE4442BB8DFF6144D0A271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  <w:r w:rsidRPr="00085205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503906654"/>
            <w:placeholder>
              <w:docPart w:val="F0FEB58B16104F0CB02F28D4808A789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  <w:r w:rsidRPr="005F2A3F"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960459365"/>
            <w:placeholder>
              <w:docPart w:val="AC1F775235E9404285F9FDD260545554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r w:rsidRPr="002949DA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314903643"/>
            <w:placeholder>
              <w:docPart w:val="7847DA61192A443EBF5989D4716BD0FC"/>
            </w:placeholder>
            <w:showingPlcHdr/>
            <w:text/>
          </w:sdtPr>
          <w:sdtEndPr/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  <w:r w:rsidRPr="00EF5DFE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566DBF" w:rsidRPr="00566DBF" w:rsidRDefault="00566DBF" w:rsidP="00865008">
      <w:pPr>
        <w:pStyle w:val="BodyText"/>
        <w:jc w:val="left"/>
        <w:rPr>
          <w:rFonts w:ascii="Trebuchet MS" w:hAnsi="Trebuchet MS"/>
          <w:b/>
          <w:sz w:val="16"/>
          <w:szCs w:val="20"/>
        </w:rPr>
      </w:pPr>
    </w:p>
    <w:p w:rsidR="00056F54" w:rsidRDefault="00CA17DA" w:rsidP="0026309B">
      <w:pPr>
        <w:pStyle w:val="BodyText"/>
        <w:ind w:hanging="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26309B" w:rsidRPr="0026309B" w:rsidRDefault="0026309B" w:rsidP="00865008">
      <w:pPr>
        <w:pStyle w:val="BodyText"/>
        <w:jc w:val="left"/>
        <w:rPr>
          <w:rFonts w:ascii="Trebuchet MS" w:hAnsi="Trebuchet MS"/>
          <w:b/>
          <w:sz w:val="8"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8363C8" w:rsidRDefault="00BD24CC" w:rsidP="008363C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-1718045561"/>
                <w:lock w:val="sdtLocked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r w:rsidR="004C64B0" w:rsidRPr="004C64B0">
                  <w:rPr>
                    <w:rFonts w:asciiTheme="minorHAnsi" w:hAnsiTheme="minorHAnsi"/>
                  </w:rPr>
                  <w:t>SINGER F.L. ENGINEERING MECHANICS, TATA MCGRAW HILL PUBLISHING (2007)</w:t>
                </w:r>
                <w:proofErr w:type="gramStart"/>
                <w:r w:rsidR="004C64B0" w:rsidRPr="004C64B0">
                  <w:rPr>
                    <w:rFonts w:asciiTheme="minorHAnsi" w:hAnsiTheme="minorHAnsi"/>
                  </w:rPr>
                  <w:t>,.</w:t>
                </w:r>
                <w:proofErr w:type="gramEnd"/>
              </w:sdtContent>
            </w:sdt>
            <w:r w:rsidR="00BE7521" w:rsidRPr="008363C8">
              <w:rPr>
                <w:rFonts w:asciiTheme="minorHAnsi" w:hAnsiTheme="minorHAnsi" w:cstheme="minorHAnsi"/>
                <w:sz w:val="20"/>
                <w:szCs w:val="20"/>
              </w:rPr>
              <w:tab/>
            </w:r>
          </w:p>
        </w:tc>
      </w:tr>
      <w:tr w:rsidR="008363C8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8363C8" w:rsidRPr="005E0EC6" w:rsidRDefault="008363C8" w:rsidP="008363C8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8363C8" w:rsidRPr="008363C8" w:rsidRDefault="00BD24CC" w:rsidP="008363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1243062050"/>
                <w:placeholder>
                  <w:docPart w:val="543AEF749F79465BB1DF91E5718D546E"/>
                </w:placeholder>
                <w:text w:multiLine="1"/>
              </w:sdtPr>
              <w:sdtEndPr/>
              <w:sdtContent>
                <w:r w:rsidR="004C64B0" w:rsidRPr="004C64B0">
                  <w:rPr>
                    <w:rFonts w:asciiTheme="minorHAnsi" w:hAnsiTheme="minorHAnsi"/>
                  </w:rPr>
                  <w:t>BHAVIKATTI &amp; RAJASEKHARAPPA</w:t>
                </w:r>
                <w:proofErr w:type="gramStart"/>
                <w:r w:rsidR="004C64B0" w:rsidRPr="004C64B0">
                  <w:rPr>
                    <w:rFonts w:asciiTheme="minorHAnsi" w:hAnsiTheme="minorHAnsi"/>
                  </w:rPr>
                  <w:t>, ,</w:t>
                </w:r>
                <w:proofErr w:type="gramEnd"/>
                <w:r w:rsidR="004C64B0" w:rsidRPr="004C64B0">
                  <w:rPr>
                    <w:rFonts w:asciiTheme="minorHAnsi" w:hAnsiTheme="minorHAnsi"/>
                  </w:rPr>
                  <w:t xml:space="preserve"> ENGINEERING MECHANICS, NEW AGE INTERNATIONAL(2006).</w:t>
                </w:r>
              </w:sdtContent>
            </w:sdt>
          </w:p>
        </w:tc>
      </w:tr>
      <w:tr w:rsidR="008363C8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8363C8" w:rsidRPr="005E0EC6" w:rsidRDefault="008363C8" w:rsidP="008363C8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8363C8" w:rsidRPr="008363C8" w:rsidRDefault="00BD24CC" w:rsidP="008363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172845656"/>
                <w:placeholder>
                  <w:docPart w:val="62305A45E8F045E782FCE364B212FC69"/>
                </w:placeholder>
                <w:text w:multiLine="1"/>
              </w:sdtPr>
              <w:sdtEndPr/>
              <w:sdtContent>
                <w:r w:rsidR="004C64B0" w:rsidRPr="004C64B0">
                  <w:rPr>
                    <w:rFonts w:asciiTheme="minorHAnsi" w:hAnsiTheme="minorHAnsi"/>
                  </w:rPr>
                  <w:t xml:space="preserve">BEER AND JOHNSTON, MECHANICS FOR ENGINEERS: STATICS, </w:t>
                </w:r>
                <w:proofErr w:type="spellStart"/>
                <w:r w:rsidR="004C64B0" w:rsidRPr="004C64B0">
                  <w:rPr>
                    <w:rFonts w:asciiTheme="minorHAnsi" w:hAnsiTheme="minorHAnsi"/>
                  </w:rPr>
                  <w:t>McGRAW-HILL</w:t>
                </w:r>
                <w:proofErr w:type="spellEnd"/>
                <w:r w:rsidR="004C64B0" w:rsidRPr="004C64B0">
                  <w:rPr>
                    <w:rFonts w:asciiTheme="minorHAnsi" w:hAnsiTheme="minorHAnsi"/>
                  </w:rPr>
                  <w:t xml:space="preserve"> SCIENCE ENGINEERING (2008)</w:t>
                </w:r>
              </w:sdtContent>
            </w:sdt>
          </w:p>
        </w:tc>
      </w:tr>
      <w:tr w:rsidR="008363C8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8363C8" w:rsidRPr="005E0EC6" w:rsidRDefault="008363C8" w:rsidP="008363C8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8363C8" w:rsidRPr="008363C8" w:rsidRDefault="00BD24CC" w:rsidP="008363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1617482698"/>
                <w:placeholder>
                  <w:docPart w:val="897875BCEECA402AA301591F59F60640"/>
                </w:placeholder>
                <w:text w:multiLine="1"/>
              </w:sdtPr>
              <w:sdtEndPr/>
              <w:sdtContent>
                <w:r w:rsidR="004C64B0" w:rsidRPr="004C64B0">
                  <w:rPr>
                    <w:rFonts w:asciiTheme="minorHAnsi" w:hAnsiTheme="minorHAnsi"/>
                  </w:rPr>
                  <w:t>PYTEL AND SINGER, STRENGTH OF MATERIALS, HARBOUR AND COLLINS(1987)</w:t>
                </w:r>
              </w:sdtContent>
            </w:sdt>
          </w:p>
        </w:tc>
      </w:tr>
      <w:tr w:rsidR="008363C8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8363C8" w:rsidRPr="005E0EC6" w:rsidRDefault="008363C8" w:rsidP="008363C8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8363C8" w:rsidRPr="008363C8" w:rsidRDefault="00BD24CC" w:rsidP="008363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1859616266"/>
                <w:placeholder>
                  <w:docPart w:val="147E824AD5E04BAE8BC732CEF121DDFE"/>
                </w:placeholder>
                <w:text w:multiLine="1"/>
              </w:sdtPr>
              <w:sdtEndPr/>
              <w:sdtContent>
                <w:r w:rsidR="004C64B0" w:rsidRPr="004C64B0">
                  <w:rPr>
                    <w:rFonts w:asciiTheme="minorHAnsi" w:hAnsiTheme="minorHAnsi"/>
                  </w:rPr>
                  <w:t>BHAVIKATTI S.S.</w:t>
                </w:r>
                <w:proofErr w:type="gramStart"/>
                <w:r w:rsidR="004C64B0" w:rsidRPr="004C64B0">
                  <w:rPr>
                    <w:rFonts w:asciiTheme="minorHAnsi" w:hAnsiTheme="minorHAnsi"/>
                  </w:rPr>
                  <w:t>, ,</w:t>
                </w:r>
                <w:proofErr w:type="gramEnd"/>
                <w:r w:rsidR="004C64B0" w:rsidRPr="004C64B0">
                  <w:rPr>
                    <w:rFonts w:asciiTheme="minorHAnsi" w:hAnsiTheme="minorHAnsi"/>
                  </w:rPr>
                  <w:t xml:space="preserve"> STRENGTH OF MATERIALS, VIKAS PUBLISHERS(2005).</w:t>
                </w:r>
              </w:sdtContent>
            </w:sdt>
          </w:p>
        </w:tc>
      </w:tr>
      <w:tr w:rsidR="008363C8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8363C8" w:rsidRPr="005E0EC6" w:rsidRDefault="008363C8" w:rsidP="008363C8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8363C8" w:rsidRPr="008363C8" w:rsidRDefault="00BD24CC" w:rsidP="008363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-1785722591"/>
                <w:placeholder>
                  <w:docPart w:val="E09633A9E3594D13ACF6177FB7D9DD1E"/>
                </w:placeholder>
                <w:text w:multiLine="1"/>
              </w:sdtPr>
              <w:sdtEndPr/>
              <w:sdtContent>
                <w:r w:rsidR="004C64B0" w:rsidRPr="004C64B0">
                  <w:rPr>
                    <w:rFonts w:asciiTheme="minorHAnsi" w:hAnsiTheme="minorHAnsi"/>
                  </w:rPr>
                  <w:t>BASAVARAJAIAH &amp; MAHADEVAPPA</w:t>
                </w:r>
                <w:proofErr w:type="gramStart"/>
                <w:r w:rsidR="004C64B0" w:rsidRPr="004C64B0">
                  <w:rPr>
                    <w:rFonts w:asciiTheme="minorHAnsi" w:hAnsiTheme="minorHAnsi"/>
                  </w:rPr>
                  <w:t>, ,</w:t>
                </w:r>
                <w:proofErr w:type="gramEnd"/>
                <w:r w:rsidR="004C64B0" w:rsidRPr="004C64B0">
                  <w:rPr>
                    <w:rFonts w:asciiTheme="minorHAnsi" w:hAnsiTheme="minorHAnsi"/>
                  </w:rPr>
                  <w:t xml:space="preserve"> STRENGTH OF MATERIALS IN SI UNITS, CBS PUBLISHERS (2010).</w:t>
                </w:r>
              </w:sdtContent>
            </w:sdt>
          </w:p>
        </w:tc>
      </w:tr>
      <w:tr w:rsidR="008363C8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8363C8" w:rsidRDefault="008363C8" w:rsidP="008363C8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8363C8" w:rsidRPr="008363C8" w:rsidRDefault="00BD24CC" w:rsidP="008363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Style w:val="Style2"/>
                  <w:rFonts w:cstheme="minorHAnsi"/>
                </w:rPr>
                <w:alias w:val="Reference"/>
                <w:tag w:val="ref"/>
                <w:id w:val="-1008680387"/>
                <w:placeholder>
                  <w:docPart w:val="F2A3280844644F17BECA8295AAE9583A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8363C8" w:rsidRPr="008363C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</w:tbl>
    <w:p w:rsidR="00D544E5" w:rsidRPr="000032E0" w:rsidRDefault="00D544E5" w:rsidP="00481841">
      <w:pPr>
        <w:rPr>
          <w:rFonts w:ascii="Trebuchet MS" w:hAnsi="Trebuchet MS"/>
          <w:b/>
          <w:sz w:val="14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Theme="minorHAnsi" w:hAnsiTheme="minorHAns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ED6D0B" w:rsidP="00ED6D0B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DA2E33">
                  <w:rPr>
                    <w:rFonts w:asciiTheme="minorHAnsi" w:hAnsiTheme="minorHAnsi"/>
                  </w:rPr>
                  <w:t>PRATHIBHA SHETTY</w:t>
                </w:r>
                <w:r w:rsidRPr="006C369E">
                  <w:rPr>
                    <w:rFonts w:asciiTheme="minorHAnsi" w:hAnsiTheme="minorHAnsi"/>
                  </w:rPr>
                  <w:t xml:space="preserve"> </w:t>
                </w:r>
                <w:r>
                  <w:rPr>
                    <w:rFonts w:asciiTheme="minorHAnsi" w:hAnsiTheme="minorHAnsi"/>
                  </w:rPr>
                  <w:t xml:space="preserve">&amp; </w:t>
                </w:r>
                <w:r w:rsidRPr="006C369E">
                  <w:rPr>
                    <w:rFonts w:asciiTheme="minorHAnsi" w:hAnsiTheme="minorHAnsi"/>
                  </w:rPr>
                  <w:t xml:space="preserve">DHANALAKSHMI </w:t>
                </w:r>
              </w:p>
            </w:tc>
          </w:sdtContent>
        </w:sdt>
      </w:tr>
    </w:tbl>
    <w:p w:rsidR="00481841" w:rsidRPr="00A23852" w:rsidRDefault="00481841" w:rsidP="00481841">
      <w:pPr>
        <w:rPr>
          <w:rFonts w:ascii="Trebuchet MS" w:hAnsi="Trebuchet MS"/>
          <w:b/>
          <w:sz w:val="20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50" w:type="dxa"/>
        <w:tblLook w:val="04A0" w:firstRow="1" w:lastRow="0" w:firstColumn="1" w:lastColumn="0" w:noHBand="0" w:noVBand="1"/>
      </w:tblPr>
      <w:tblGrid>
        <w:gridCol w:w="820"/>
        <w:gridCol w:w="3230"/>
      </w:tblGrid>
      <w:tr w:rsidR="00BF4293" w:rsidTr="0026309B">
        <w:trPr>
          <w:trHeight w:val="547"/>
        </w:trPr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0-01-06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ED6D0B" w:rsidP="00ED6D0B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06-01-2020</w:t>
                </w:r>
              </w:p>
            </w:tc>
          </w:sdtContent>
        </w:sdt>
      </w:tr>
    </w:tbl>
    <w:p w:rsidR="00D544E5" w:rsidRDefault="00D544E5" w:rsidP="00481841">
      <w:pPr>
        <w:rPr>
          <w:rFonts w:ascii="Trebuchet MS" w:hAnsi="Trebuchet MS"/>
          <w:b/>
        </w:rPr>
      </w:pPr>
    </w:p>
    <w:p w:rsidR="00097FB1" w:rsidRPr="000032E0" w:rsidRDefault="00097FB1" w:rsidP="00481841">
      <w:pPr>
        <w:rPr>
          <w:rFonts w:ascii="Trebuchet MS" w:hAnsi="Trebuchet MS"/>
          <w:b/>
          <w:sz w:val="18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C25140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C25140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color w:val="000000"/>
              <w:sz w:val="27"/>
              <w:szCs w:val="27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6C369E" w:rsidP="006C369E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color w:val="000000"/>
                    <w:sz w:val="27"/>
                    <w:szCs w:val="27"/>
                  </w:rPr>
                  <w:t xml:space="preserve">DR. PURUSHOTHAM </w:t>
                </w:r>
                <w:proofErr w:type="gramStart"/>
                <w:r>
                  <w:rPr>
                    <w:color w:val="000000"/>
                    <w:sz w:val="27"/>
                    <w:szCs w:val="27"/>
                  </w:rPr>
                  <w:t>G .</w:t>
                </w:r>
                <w:proofErr w:type="gramEnd"/>
                <w:r>
                  <w:rPr>
                    <w:color w:val="000000"/>
                    <w:sz w:val="27"/>
                    <w:szCs w:val="27"/>
                  </w:rPr>
                  <w:t xml:space="preserve"> SARVADE</w:t>
                </w:r>
              </w:p>
            </w:tc>
          </w:sdtContent>
        </w:sdt>
      </w:tr>
    </w:tbl>
    <w:p w:rsidR="00481841" w:rsidRPr="00A23852" w:rsidRDefault="00481841" w:rsidP="00481841">
      <w:pPr>
        <w:rPr>
          <w:rFonts w:ascii="Trebuchet MS" w:hAnsi="Trebuchet MS"/>
          <w:b/>
          <w:sz w:val="10"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p w:rsidR="00A23852" w:rsidRPr="00A23852" w:rsidRDefault="00A23852" w:rsidP="00481841">
      <w:pPr>
        <w:rPr>
          <w:rFonts w:ascii="Trebuchet MS" w:hAnsi="Trebuchet MS"/>
          <w:b/>
          <w:sz w:val="14"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68" w:type="dxa"/>
        <w:tblLook w:val="04A0" w:firstRow="1" w:lastRow="0" w:firstColumn="1" w:lastColumn="0" w:noHBand="0" w:noVBand="1"/>
      </w:tblPr>
      <w:tblGrid>
        <w:gridCol w:w="820"/>
        <w:gridCol w:w="3248"/>
      </w:tblGrid>
      <w:tr w:rsidR="00BF4293" w:rsidTr="0026309B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0-01-02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48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6C369E" w:rsidP="006C369E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02-01-2020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tbl>
      <w:tblPr>
        <w:tblW w:w="9517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80"/>
        <w:gridCol w:w="1165"/>
        <w:gridCol w:w="3507"/>
        <w:gridCol w:w="1165"/>
      </w:tblGrid>
      <w:tr w:rsidR="00D002E8" w:rsidRPr="00D20A19" w:rsidTr="0059569F">
        <w:tc>
          <w:tcPr>
            <w:tcW w:w="3757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90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605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7228C9" w:rsidRPr="00D20A19" w:rsidTr="0059569F">
        <w:sdt>
          <w:sdtPr>
            <w:rPr>
              <w:rFonts w:asciiTheme="minorHAnsi" w:hAnsiTheme="minorHAnsi"/>
            </w:rPr>
            <w:alias w:val="Faculty Name"/>
            <w:tag w:val="fn"/>
            <w:id w:val="883217603"/>
            <w:placeholder>
              <w:docPart w:val="5A172B94899244DF857DE1845545814F"/>
            </w:placeholder>
            <w:text/>
          </w:sdtPr>
          <w:sdtEndPr/>
          <w:sdtContent>
            <w:tc>
              <w:tcPr>
                <w:tcW w:w="3757" w:type="dxa"/>
                <w:shd w:val="clear" w:color="auto" w:fill="auto"/>
              </w:tcPr>
              <w:p w:rsidR="007228C9" w:rsidRPr="00D20A19" w:rsidRDefault="0002697C" w:rsidP="0090431B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 w:rsidRPr="0002697C">
                  <w:rPr>
                    <w:rFonts w:asciiTheme="minorHAnsi" w:hAnsiTheme="minorHAnsi"/>
                  </w:rPr>
                  <w:t>PROF. ARUN KUMAR Y. M.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lock w:val="sdtLocked"/>
            <w:placeholder>
              <w:docPart w:val="6955ECF476BF4DEBAE9220DC5E82D19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Pr="00D20A19" w:rsidRDefault="0002697C" w:rsidP="0090431B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M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Faculty Name"/>
            <w:tag w:val="fn"/>
            <w:id w:val="-2048515930"/>
            <w:placeholder>
              <w:docPart w:val="F327D4A2116F4329929C1A9695D3F72B"/>
            </w:placeholder>
            <w:text/>
          </w:sdtPr>
          <w:sdtContent>
            <w:tc>
              <w:tcPr>
                <w:tcW w:w="3605" w:type="dxa"/>
                <w:shd w:val="clear" w:color="auto" w:fill="auto"/>
              </w:tcPr>
              <w:p w:rsidR="007228C9" w:rsidRDefault="00ED6D0B" w:rsidP="007228C9">
                <w:r w:rsidRPr="009E7425">
                  <w:rPr>
                    <w:rFonts w:asciiTheme="minorHAnsi" w:hAnsiTheme="minorHAnsi"/>
                  </w:rPr>
                  <w:t>PROF. PRASANNA KUMAR M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406534291"/>
            <w:placeholder>
              <w:docPart w:val="14351557CAD54AE5AC6F43E1D8B33B5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02697C" w:rsidP="0002697C">
                <w:r>
                  <w:rPr>
                    <w:rStyle w:val="Style2"/>
                  </w:rPr>
                  <w:t>PM</w:t>
                </w:r>
              </w:p>
            </w:tc>
          </w:sdtContent>
        </w:sdt>
      </w:tr>
      <w:tr w:rsidR="007228C9" w:rsidRPr="00D20A19" w:rsidTr="0059569F">
        <w:sdt>
          <w:sdtPr>
            <w:rPr>
              <w:rFonts w:asciiTheme="minorHAnsi" w:hAnsiTheme="minorHAnsi"/>
            </w:rPr>
            <w:alias w:val="Faculty Name"/>
            <w:tag w:val="fn"/>
            <w:id w:val="1147943784"/>
            <w:placeholder>
              <w:docPart w:val="D33A1693801F47FEA86E61C193AE7D2A"/>
            </w:placeholder>
            <w:text/>
          </w:sdtPr>
          <w:sdtEndPr/>
          <w:sdtContent>
            <w:tc>
              <w:tcPr>
                <w:tcW w:w="3757" w:type="dxa"/>
                <w:shd w:val="clear" w:color="auto" w:fill="auto"/>
              </w:tcPr>
              <w:p w:rsidR="007228C9" w:rsidRDefault="0002697C" w:rsidP="0002697C">
                <w:r w:rsidRPr="0002697C">
                  <w:rPr>
                    <w:rFonts w:asciiTheme="minorHAnsi" w:hAnsiTheme="minorHAnsi"/>
                  </w:rPr>
                  <w:t xml:space="preserve">PROF. RAVINDRANATHA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5893087"/>
            <w:placeholder>
              <w:docPart w:val="C93FEA35B7084A8F88EDF07002B70A2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02697C" w:rsidP="0090431B">
                <w:r>
                  <w:rPr>
                    <w:rStyle w:val="Style2"/>
                  </w:rPr>
                  <w:t>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Faculty Name"/>
            <w:tag w:val="fn"/>
            <w:id w:val="-1891796309"/>
            <w:placeholder>
              <w:docPart w:val="D883D6C893CD47289D93A2E7A19800B6"/>
            </w:placeholder>
            <w:text/>
          </w:sdtPr>
          <w:sdtContent>
            <w:tc>
              <w:tcPr>
                <w:tcW w:w="3605" w:type="dxa"/>
                <w:shd w:val="clear" w:color="auto" w:fill="auto"/>
              </w:tcPr>
              <w:p w:rsidR="007228C9" w:rsidRDefault="00ED6D0B" w:rsidP="007228C9">
                <w:r w:rsidRPr="004369A0">
                  <w:rPr>
                    <w:rFonts w:asciiTheme="minorHAnsi" w:hAnsiTheme="minorHAnsi"/>
                  </w:rPr>
                  <w:t>PROF. JAGADISHA H. M.</w:t>
                </w:r>
                <w:r w:rsidRPr="0002697C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01783263"/>
            <w:placeholder>
              <w:docPart w:val="3533C8513F97447B813F9BFB9C8C2DF8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02697C" w:rsidP="0002697C">
                <w:r>
                  <w:rPr>
                    <w:rStyle w:val="Style2"/>
                  </w:rPr>
                  <w:t>PR</w:t>
                </w:r>
              </w:p>
            </w:tc>
          </w:sdtContent>
        </w:sdt>
      </w:tr>
      <w:tr w:rsidR="007228C9" w:rsidRPr="00D20A19" w:rsidTr="0059569F">
        <w:sdt>
          <w:sdtPr>
            <w:rPr>
              <w:rFonts w:asciiTheme="minorHAnsi" w:hAnsiTheme="minorHAnsi"/>
            </w:rPr>
            <w:alias w:val="Faculty Name"/>
            <w:tag w:val="fn"/>
            <w:id w:val="1398943746"/>
            <w:placeholder>
              <w:docPart w:val="A74BE236ED1C4857B58D7BE70DD3E585"/>
            </w:placeholder>
            <w:text/>
          </w:sdtPr>
          <w:sdtEndPr/>
          <w:sdtContent>
            <w:tc>
              <w:tcPr>
                <w:tcW w:w="3757" w:type="dxa"/>
                <w:shd w:val="clear" w:color="auto" w:fill="auto"/>
              </w:tcPr>
              <w:p w:rsidR="007228C9" w:rsidRDefault="0002697C" w:rsidP="0002697C">
                <w:r w:rsidRPr="0002697C">
                  <w:rPr>
                    <w:rFonts w:asciiTheme="minorHAnsi" w:hAnsiTheme="minorHAnsi"/>
                  </w:rPr>
                  <w:t xml:space="preserve">PROF. CHAITHRA M.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98923498"/>
            <w:placeholder>
              <w:docPart w:val="150476694FB0433CBA2F1AA39FAEA67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02697C" w:rsidP="0090431B">
                <w:r>
                  <w:rPr>
                    <w:rStyle w:val="Style2"/>
                  </w:rPr>
                  <w:t>O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00519770"/>
            <w:placeholder>
              <w:docPart w:val="4A3269F961F942B7A136CC4D83C73F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44042202"/>
            <w:placeholder>
              <w:docPart w:val="90B7A7EA3ABD4BE5BC7C137C4B2298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Fonts w:asciiTheme="minorHAnsi" w:hAnsiTheme="minorHAnsi"/>
            </w:rPr>
            <w:alias w:val="Faculty Name"/>
            <w:tag w:val="fn"/>
            <w:id w:val="-495196708"/>
            <w:placeholder>
              <w:docPart w:val="5F9834218EF6439EA09C0EB25A2ECFDE"/>
            </w:placeholder>
            <w:text/>
          </w:sdtPr>
          <w:sdtEndPr/>
          <w:sdtContent>
            <w:tc>
              <w:tcPr>
                <w:tcW w:w="3757" w:type="dxa"/>
                <w:shd w:val="clear" w:color="auto" w:fill="auto"/>
              </w:tcPr>
              <w:p w:rsidR="007228C9" w:rsidRDefault="0002697C" w:rsidP="0090431B">
                <w:r w:rsidRPr="0002697C">
                  <w:rPr>
                    <w:rFonts w:asciiTheme="minorHAnsi" w:hAnsiTheme="minorHAnsi"/>
                  </w:rPr>
                  <w:t>PROF. PRATIBHA P. SHETTY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6010477"/>
            <w:placeholder>
              <w:docPart w:val="B5A5B29389F64A81AB6C88D7921944BC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02697C" w:rsidP="0090431B">
                <w:r>
                  <w:rPr>
                    <w:rStyle w:val="Style2"/>
                  </w:rPr>
                  <w:t>P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21951477"/>
            <w:placeholder>
              <w:docPart w:val="961B7CC8FB3641F2A40D74EB354E502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32853880"/>
            <w:placeholder>
              <w:docPart w:val="15CE17AD48004C91B252981231B86C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Fonts w:asciiTheme="minorHAnsi" w:hAnsiTheme="minorHAnsi"/>
            </w:rPr>
            <w:alias w:val="Faculty Name"/>
            <w:tag w:val="fn"/>
            <w:id w:val="854542442"/>
            <w:placeholder>
              <w:docPart w:val="CF9013597F93409A9514FD0CC78A6819"/>
            </w:placeholder>
            <w:text/>
          </w:sdtPr>
          <w:sdtEndPr/>
          <w:sdtContent>
            <w:tc>
              <w:tcPr>
                <w:tcW w:w="3757" w:type="dxa"/>
                <w:shd w:val="clear" w:color="auto" w:fill="auto"/>
              </w:tcPr>
              <w:p w:rsidR="007228C9" w:rsidRDefault="0002697C" w:rsidP="0090431B">
                <w:r w:rsidRPr="0002697C">
                  <w:rPr>
                    <w:rFonts w:asciiTheme="minorHAnsi" w:hAnsiTheme="minorHAnsi"/>
                  </w:rPr>
                  <w:t>PROF. CHAITHRA M.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60007692"/>
            <w:placeholder>
              <w:docPart w:val="0D5CB7E8302C4CE98847CAE7989D271B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02697C" w:rsidP="0090431B">
                <w:r>
                  <w:rPr>
                    <w:rStyle w:val="Style2"/>
                  </w:rPr>
                  <w:t>Q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1439981"/>
            <w:placeholder>
              <w:docPart w:val="78F9007D6340422DA9FF45E41C19E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90603347"/>
            <w:placeholder>
              <w:docPart w:val="FAFEF4507EF7457CAE8312EA4E7EF00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Fonts w:asciiTheme="minorHAnsi" w:hAnsiTheme="minorHAnsi"/>
            </w:rPr>
            <w:alias w:val="Faculty Name"/>
            <w:tag w:val="fn"/>
            <w:id w:val="1701592582"/>
            <w:placeholder>
              <w:docPart w:val="FDA6BFEA405E49C88D9B2EAAB8179E89"/>
            </w:placeholder>
            <w:text/>
          </w:sdtPr>
          <w:sdtEndPr/>
          <w:sdtContent>
            <w:tc>
              <w:tcPr>
                <w:tcW w:w="3757" w:type="dxa"/>
                <w:shd w:val="clear" w:color="auto" w:fill="auto"/>
              </w:tcPr>
              <w:p w:rsidR="007228C9" w:rsidRDefault="0002697C" w:rsidP="0090431B">
                <w:r w:rsidRPr="0002697C">
                  <w:rPr>
                    <w:rFonts w:asciiTheme="minorHAnsi" w:hAnsiTheme="minorHAnsi"/>
                  </w:rPr>
                  <w:t>PROF. DHANALAKSHMI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70847963"/>
            <w:placeholder>
              <w:docPart w:val="EBDAEEF177764FAF910FDF9324F8D10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02697C" w:rsidP="0090431B">
                <w:r>
                  <w:rPr>
                    <w:rStyle w:val="Style2"/>
                  </w:rPr>
                  <w:t>R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623041952"/>
            <w:placeholder>
              <w:docPart w:val="1948EEC2EDFA4B4F87B0AE460F20B2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21072126"/>
            <w:placeholder>
              <w:docPart w:val="C1C110DCFE974B4389F710A5F696EE2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Fonts w:asciiTheme="minorHAnsi" w:hAnsiTheme="minorHAnsi"/>
            </w:rPr>
            <w:alias w:val="Faculty Name"/>
            <w:tag w:val="fn"/>
            <w:id w:val="1767028324"/>
            <w:placeholder>
              <w:docPart w:val="2276952C25394B329F5E0EC21EBCD8A6"/>
            </w:placeholder>
            <w:text/>
          </w:sdtPr>
          <w:sdtEndPr/>
          <w:sdtContent>
            <w:tc>
              <w:tcPr>
                <w:tcW w:w="3757" w:type="dxa"/>
                <w:shd w:val="clear" w:color="auto" w:fill="auto"/>
              </w:tcPr>
              <w:p w:rsidR="007228C9" w:rsidRDefault="0002697C" w:rsidP="0090431B">
                <w:r w:rsidRPr="0002697C">
                  <w:rPr>
                    <w:rFonts w:asciiTheme="minorHAnsi" w:hAnsiTheme="minorHAnsi"/>
                  </w:rPr>
                  <w:t>PROF. SUGANDHINI H. K.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97636264"/>
            <w:placeholder>
              <w:docPart w:val="58F5FC7604F34F678DB81E35CD2FF69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02697C" w:rsidP="0090431B">
                <w:r>
                  <w:rPr>
                    <w:rStyle w:val="Style2"/>
                  </w:rPr>
                  <w:t>S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056738792"/>
            <w:placeholder>
              <w:docPart w:val="90FE4BC769694A5EBAE2D9DC5ECAECF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339424572"/>
            <w:placeholder>
              <w:docPart w:val="6EC42A9E76DE441DB6F09892FCA3AA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Fonts w:asciiTheme="minorHAnsi" w:hAnsiTheme="minorHAnsi"/>
            </w:rPr>
            <w:alias w:val="Faculty Name"/>
            <w:tag w:val="fn"/>
            <w:id w:val="648635940"/>
            <w:placeholder>
              <w:docPart w:val="1EDD7AE650414E2C8C47ECF356113E82"/>
            </w:placeholder>
            <w:text/>
          </w:sdtPr>
          <w:sdtEndPr/>
          <w:sdtContent>
            <w:tc>
              <w:tcPr>
                <w:tcW w:w="3757" w:type="dxa"/>
                <w:shd w:val="clear" w:color="auto" w:fill="auto"/>
              </w:tcPr>
              <w:p w:rsidR="007228C9" w:rsidRDefault="0002697C" w:rsidP="0090431B">
                <w:r w:rsidRPr="0002697C">
                  <w:rPr>
                    <w:rFonts w:asciiTheme="minorHAnsi" w:hAnsiTheme="minorHAnsi"/>
                  </w:rPr>
                  <w:t>PROF. V. SRINIVASA RAGHAVAN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47654729"/>
            <w:placeholder>
              <w:docPart w:val="6E6007AEC3C241328CBA8B3CE321DE08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02697C" w:rsidP="0090431B">
                <w:r>
                  <w:rPr>
                    <w:rStyle w:val="Style2"/>
                  </w:rPr>
                  <w:t>T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88434292"/>
            <w:placeholder>
              <w:docPart w:val="B91E82E67B4F46F0A0BE8361D088EB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9822666"/>
            <w:placeholder>
              <w:docPart w:val="D1D0ECE35F4548B9AA69C2A253BA761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230465219"/>
            <w:placeholder>
              <w:docPart w:val="1560E4BB92014D4A8D8FA1605FBD2C83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90431B" w:rsidP="0002697C">
                <w:r>
                  <w:rPr>
                    <w:rStyle w:val="Style2"/>
                  </w:rPr>
                  <w:t xml:space="preserve">PROF. </w:t>
                </w:r>
                <w:r w:rsidR="0002697C">
                  <w:rPr>
                    <w:rStyle w:val="Style2"/>
                  </w:rPr>
                  <w:t>PRASANNA KUMAR M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3264892"/>
            <w:placeholder>
              <w:docPart w:val="1483F5A9EADD4FF984C79D85DCF8B14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02697C" w:rsidP="0090431B">
                <w:r>
                  <w:rPr>
                    <w:rStyle w:val="Style2"/>
                  </w:rPr>
                  <w:t>U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84235537"/>
            <w:placeholder>
              <w:docPart w:val="34DE3BD42CB7419C9B62E6796AA9BFF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2721747"/>
            <w:placeholder>
              <w:docPart w:val="0D1474FA53B74BD190A6836A2FB39A8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Fonts w:asciiTheme="minorHAnsi" w:hAnsiTheme="minorHAnsi"/>
            </w:rPr>
            <w:alias w:val="Faculty Name"/>
            <w:tag w:val="fn"/>
            <w:id w:val="-1894570886"/>
            <w:placeholder>
              <w:docPart w:val="0248B26752F044BB80549017E8E4B438"/>
            </w:placeholder>
            <w:text/>
          </w:sdtPr>
          <w:sdtEndPr/>
          <w:sdtContent>
            <w:tc>
              <w:tcPr>
                <w:tcW w:w="3757" w:type="dxa"/>
                <w:shd w:val="clear" w:color="auto" w:fill="auto"/>
              </w:tcPr>
              <w:p w:rsidR="007228C9" w:rsidRDefault="0002697C" w:rsidP="0002697C">
                <w:r w:rsidRPr="0002697C">
                  <w:rPr>
                    <w:rFonts w:asciiTheme="minorHAnsi" w:hAnsiTheme="minorHAnsi"/>
                  </w:rPr>
                  <w:t xml:space="preserve">PROF. </w:t>
                </w:r>
                <w:r>
                  <w:rPr>
                    <w:rFonts w:asciiTheme="minorHAnsi" w:hAnsiTheme="minorHAnsi"/>
                  </w:rPr>
                  <w:t>AVINASH A. R.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2932188"/>
            <w:placeholder>
              <w:docPart w:val="1A5B03048B024FB49C4EC84B206CB8B7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02697C" w:rsidP="0090431B">
                <w:r>
                  <w:rPr>
                    <w:rStyle w:val="Style2"/>
                  </w:rPr>
                  <w:t>V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96218030"/>
            <w:placeholder>
              <w:docPart w:val="F9D3D91C451A460E8AC9006296AE46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519689040"/>
            <w:placeholder>
              <w:docPart w:val="95A5D45FA92B4A0B9356ACDDD89482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Fonts w:asciiTheme="minorHAnsi" w:hAnsiTheme="minorHAnsi"/>
            </w:rPr>
            <w:alias w:val="Faculty Name"/>
            <w:tag w:val="fn"/>
            <w:id w:val="559982043"/>
            <w:placeholder>
              <w:docPart w:val="54AFC872FFFD459EB6A732874F6BC322"/>
            </w:placeholder>
            <w:text/>
          </w:sdtPr>
          <w:sdtEndPr/>
          <w:sdtContent>
            <w:tc>
              <w:tcPr>
                <w:tcW w:w="3757" w:type="dxa"/>
                <w:shd w:val="clear" w:color="auto" w:fill="auto"/>
              </w:tcPr>
              <w:p w:rsidR="007228C9" w:rsidRDefault="0002697C" w:rsidP="0090431B">
                <w:r w:rsidRPr="0002697C">
                  <w:rPr>
                    <w:rFonts w:asciiTheme="minorHAnsi" w:hAnsiTheme="minorHAnsi"/>
                  </w:rPr>
                  <w:t>PROF. SANDEEP G. S.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834258335"/>
            <w:placeholder>
              <w:docPart w:val="7ED720F8AD7F477DBDA65622EB58BBD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02697C" w:rsidP="0090431B">
                <w:r>
                  <w:rPr>
                    <w:rStyle w:val="Style2"/>
                  </w:rPr>
                  <w:t>W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46842578"/>
            <w:placeholder>
              <w:docPart w:val="58269B386C744FCDA572C08226AE093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93150622"/>
            <w:placeholder>
              <w:docPart w:val="74C81FA7BDD740C8B441C3AF54AD12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805304651"/>
            <w:placeholder>
              <w:docPart w:val="B567E4C2115A4D2B9DD365A9C0F31B93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02697C" w:rsidP="0002697C">
                <w:r>
                  <w:rPr>
                    <w:rStyle w:val="Style2"/>
                  </w:rPr>
                  <w:t>DR. JAGADEESH PAI B.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25716148"/>
            <w:placeholder>
              <w:docPart w:val="C2938F2F7B084FB2B2851D2D9F58252B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02697C" w:rsidP="0090431B">
                <w:r>
                  <w:rPr>
                    <w:rStyle w:val="Style2"/>
                  </w:rPr>
                  <w:t>X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34256985"/>
            <w:placeholder>
              <w:docPart w:val="F89CE236404E4B6793E48962ECA33C2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23251370"/>
            <w:placeholder>
              <w:docPart w:val="0D03CE4537D047A7BFB30282A3B2411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CF6EA1" w:rsidRPr="00D20A19" w:rsidRDefault="00CF6EA1" w:rsidP="00566DBF">
      <w:pPr>
        <w:pStyle w:val="BodyText"/>
        <w:rPr>
          <w:rFonts w:ascii="Trebuchet MS" w:hAnsi="Trebuchet MS"/>
          <w:b/>
          <w:caps/>
        </w:rPr>
      </w:pPr>
    </w:p>
    <w:sectPr w:rsidR="00CF6EA1" w:rsidRPr="00D20A19" w:rsidSect="00A23852">
      <w:footerReference w:type="even" r:id="rId9"/>
      <w:footerReference w:type="default" r:id="rId10"/>
      <w:pgSz w:w="12240" w:h="15840"/>
      <w:pgMar w:top="568" w:right="1800" w:bottom="72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24CC" w:rsidRDefault="00BD24CC">
      <w:r>
        <w:separator/>
      </w:r>
    </w:p>
  </w:endnote>
  <w:endnote w:type="continuationSeparator" w:id="0">
    <w:p w:rsidR="00BD24CC" w:rsidRDefault="00BD24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0EB8" w:rsidRDefault="00510EB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10EB8" w:rsidRDefault="00510EB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0EB8" w:rsidRDefault="00510EB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ED6D0B">
      <w:rPr>
        <w:rStyle w:val="PageNumber"/>
        <w:b/>
        <w:bCs/>
        <w:i/>
        <w:noProof/>
      </w:rPr>
      <w:t>5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4)</w:t>
    </w:r>
  </w:p>
  <w:p w:rsidR="00510EB8" w:rsidRDefault="00510EB8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10EB8" w:rsidRDefault="00510EB8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6A627A" w:rsidRDefault="000032E0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</w:t>
                    </w:r>
                    <w:r w:rsidR="00DE4C13">
                      <w:rPr>
                        <w:sz w:val="22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24CC" w:rsidRDefault="00BD24CC">
      <w:r>
        <w:separator/>
      </w:r>
    </w:p>
  </w:footnote>
  <w:footnote w:type="continuationSeparator" w:id="0">
    <w:p w:rsidR="00BD24CC" w:rsidRDefault="00BD24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CU6Tz8wc50Ep9RJi1plWJ25fL00F3fAbRcuKZ/Nzg/euLm3BIQp6QLjNzKzZkA6s0CGo2xFyAfYxhqlsEeYMow==" w:salt="0CsMHBkt+xi/1+KNkQS07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tKwFAPHo9k0tAAAA"/>
  </w:docVars>
  <w:rsids>
    <w:rsidRoot w:val="000728C8"/>
    <w:rsid w:val="000032E0"/>
    <w:rsid w:val="0002021A"/>
    <w:rsid w:val="000226D3"/>
    <w:rsid w:val="0002697C"/>
    <w:rsid w:val="000420C4"/>
    <w:rsid w:val="00043905"/>
    <w:rsid w:val="0004585C"/>
    <w:rsid w:val="00054E4A"/>
    <w:rsid w:val="00056F54"/>
    <w:rsid w:val="0006027B"/>
    <w:rsid w:val="00061640"/>
    <w:rsid w:val="000728C8"/>
    <w:rsid w:val="00075C86"/>
    <w:rsid w:val="00080751"/>
    <w:rsid w:val="0009053B"/>
    <w:rsid w:val="00097FB1"/>
    <w:rsid w:val="000A6F23"/>
    <w:rsid w:val="000B5AD2"/>
    <w:rsid w:val="000B5DB5"/>
    <w:rsid w:val="000E0077"/>
    <w:rsid w:val="000E044C"/>
    <w:rsid w:val="000E47A0"/>
    <w:rsid w:val="000E75C3"/>
    <w:rsid w:val="000F5AFD"/>
    <w:rsid w:val="00103BD9"/>
    <w:rsid w:val="001076AA"/>
    <w:rsid w:val="00107759"/>
    <w:rsid w:val="00121FE6"/>
    <w:rsid w:val="00124F08"/>
    <w:rsid w:val="0012796F"/>
    <w:rsid w:val="00130236"/>
    <w:rsid w:val="00131363"/>
    <w:rsid w:val="00131748"/>
    <w:rsid w:val="00136630"/>
    <w:rsid w:val="0014679D"/>
    <w:rsid w:val="00156F18"/>
    <w:rsid w:val="001665EC"/>
    <w:rsid w:val="00172EF3"/>
    <w:rsid w:val="00175C2E"/>
    <w:rsid w:val="00180288"/>
    <w:rsid w:val="00184A90"/>
    <w:rsid w:val="00190C1B"/>
    <w:rsid w:val="00194D0C"/>
    <w:rsid w:val="001967CE"/>
    <w:rsid w:val="001A1FAE"/>
    <w:rsid w:val="001B77F1"/>
    <w:rsid w:val="001C0D6E"/>
    <w:rsid w:val="001F1160"/>
    <w:rsid w:val="001F47A1"/>
    <w:rsid w:val="001F6366"/>
    <w:rsid w:val="001F7AE1"/>
    <w:rsid w:val="00213B8A"/>
    <w:rsid w:val="002224B1"/>
    <w:rsid w:val="00232C82"/>
    <w:rsid w:val="00236FB7"/>
    <w:rsid w:val="002454E2"/>
    <w:rsid w:val="00245EF7"/>
    <w:rsid w:val="0026309B"/>
    <w:rsid w:val="00263ACC"/>
    <w:rsid w:val="00285226"/>
    <w:rsid w:val="00290911"/>
    <w:rsid w:val="0029286E"/>
    <w:rsid w:val="002B2667"/>
    <w:rsid w:val="002D25B7"/>
    <w:rsid w:val="002D43FA"/>
    <w:rsid w:val="002E6C78"/>
    <w:rsid w:val="002F1757"/>
    <w:rsid w:val="002F17EE"/>
    <w:rsid w:val="002F2441"/>
    <w:rsid w:val="002F3996"/>
    <w:rsid w:val="00305E6B"/>
    <w:rsid w:val="00332FC4"/>
    <w:rsid w:val="003379E4"/>
    <w:rsid w:val="00343A67"/>
    <w:rsid w:val="003445EB"/>
    <w:rsid w:val="00345FD9"/>
    <w:rsid w:val="0034685B"/>
    <w:rsid w:val="00367BAC"/>
    <w:rsid w:val="00374C39"/>
    <w:rsid w:val="0037655B"/>
    <w:rsid w:val="00382146"/>
    <w:rsid w:val="003910A9"/>
    <w:rsid w:val="003A0F17"/>
    <w:rsid w:val="003A1E97"/>
    <w:rsid w:val="003A215E"/>
    <w:rsid w:val="003B4674"/>
    <w:rsid w:val="003C0E3E"/>
    <w:rsid w:val="003E1509"/>
    <w:rsid w:val="003E430A"/>
    <w:rsid w:val="003E779F"/>
    <w:rsid w:val="003F0066"/>
    <w:rsid w:val="00407C9D"/>
    <w:rsid w:val="00420C3D"/>
    <w:rsid w:val="0042522F"/>
    <w:rsid w:val="00441D70"/>
    <w:rsid w:val="00447814"/>
    <w:rsid w:val="0045627D"/>
    <w:rsid w:val="004565F0"/>
    <w:rsid w:val="00481841"/>
    <w:rsid w:val="00483BD0"/>
    <w:rsid w:val="00483C8F"/>
    <w:rsid w:val="00486B74"/>
    <w:rsid w:val="00486C62"/>
    <w:rsid w:val="004A3180"/>
    <w:rsid w:val="004A73F0"/>
    <w:rsid w:val="004A73FB"/>
    <w:rsid w:val="004B220B"/>
    <w:rsid w:val="004C5762"/>
    <w:rsid w:val="004C64B0"/>
    <w:rsid w:val="004D56C6"/>
    <w:rsid w:val="004E1D8D"/>
    <w:rsid w:val="004E60CE"/>
    <w:rsid w:val="004F370F"/>
    <w:rsid w:val="00504AA3"/>
    <w:rsid w:val="00506571"/>
    <w:rsid w:val="00510EB8"/>
    <w:rsid w:val="0051201F"/>
    <w:rsid w:val="005170A2"/>
    <w:rsid w:val="005357EF"/>
    <w:rsid w:val="00566DBF"/>
    <w:rsid w:val="00570CFB"/>
    <w:rsid w:val="00581780"/>
    <w:rsid w:val="0059569F"/>
    <w:rsid w:val="00597AC5"/>
    <w:rsid w:val="005A6257"/>
    <w:rsid w:val="005B0CDD"/>
    <w:rsid w:val="005C1030"/>
    <w:rsid w:val="005D1A89"/>
    <w:rsid w:val="005D62D6"/>
    <w:rsid w:val="005E0EC6"/>
    <w:rsid w:val="0060706A"/>
    <w:rsid w:val="006373F4"/>
    <w:rsid w:val="00640072"/>
    <w:rsid w:val="00642B65"/>
    <w:rsid w:val="006504F0"/>
    <w:rsid w:val="006520C9"/>
    <w:rsid w:val="006574A5"/>
    <w:rsid w:val="0066113D"/>
    <w:rsid w:val="00672878"/>
    <w:rsid w:val="00684496"/>
    <w:rsid w:val="006A5A1C"/>
    <w:rsid w:val="006A627A"/>
    <w:rsid w:val="006C307C"/>
    <w:rsid w:val="006C369E"/>
    <w:rsid w:val="006D091D"/>
    <w:rsid w:val="006D465C"/>
    <w:rsid w:val="006F3D6C"/>
    <w:rsid w:val="00702212"/>
    <w:rsid w:val="00707E38"/>
    <w:rsid w:val="00714E82"/>
    <w:rsid w:val="007228C9"/>
    <w:rsid w:val="00723498"/>
    <w:rsid w:val="00740624"/>
    <w:rsid w:val="00744F68"/>
    <w:rsid w:val="007801A2"/>
    <w:rsid w:val="00785514"/>
    <w:rsid w:val="00787FBF"/>
    <w:rsid w:val="00794BB8"/>
    <w:rsid w:val="007A2337"/>
    <w:rsid w:val="007A4BC8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153DF"/>
    <w:rsid w:val="008220FE"/>
    <w:rsid w:val="00833DD0"/>
    <w:rsid w:val="008363C8"/>
    <w:rsid w:val="0084377E"/>
    <w:rsid w:val="008544B0"/>
    <w:rsid w:val="0085632D"/>
    <w:rsid w:val="00865008"/>
    <w:rsid w:val="00871BF6"/>
    <w:rsid w:val="0088759A"/>
    <w:rsid w:val="00894FDA"/>
    <w:rsid w:val="00895FC1"/>
    <w:rsid w:val="008A6594"/>
    <w:rsid w:val="008B05AF"/>
    <w:rsid w:val="008B5DE2"/>
    <w:rsid w:val="008E7C43"/>
    <w:rsid w:val="008F1FD2"/>
    <w:rsid w:val="0090431B"/>
    <w:rsid w:val="009068D7"/>
    <w:rsid w:val="00910100"/>
    <w:rsid w:val="00916EE1"/>
    <w:rsid w:val="00923EF5"/>
    <w:rsid w:val="00942E0E"/>
    <w:rsid w:val="00951232"/>
    <w:rsid w:val="00954808"/>
    <w:rsid w:val="0096358F"/>
    <w:rsid w:val="009719ED"/>
    <w:rsid w:val="00972EDF"/>
    <w:rsid w:val="00976B18"/>
    <w:rsid w:val="009A2452"/>
    <w:rsid w:val="009B4FC3"/>
    <w:rsid w:val="009D79C9"/>
    <w:rsid w:val="009E4195"/>
    <w:rsid w:val="009E4A45"/>
    <w:rsid w:val="009E73F7"/>
    <w:rsid w:val="009E7E64"/>
    <w:rsid w:val="009F3825"/>
    <w:rsid w:val="00A23852"/>
    <w:rsid w:val="00A349CE"/>
    <w:rsid w:val="00A3728A"/>
    <w:rsid w:val="00A448B6"/>
    <w:rsid w:val="00A54A6F"/>
    <w:rsid w:val="00A619A3"/>
    <w:rsid w:val="00A723EB"/>
    <w:rsid w:val="00A96252"/>
    <w:rsid w:val="00AC2E02"/>
    <w:rsid w:val="00AC3B05"/>
    <w:rsid w:val="00AD7647"/>
    <w:rsid w:val="00AF685D"/>
    <w:rsid w:val="00B41901"/>
    <w:rsid w:val="00B419C4"/>
    <w:rsid w:val="00B61535"/>
    <w:rsid w:val="00B6605F"/>
    <w:rsid w:val="00B6672B"/>
    <w:rsid w:val="00B77AB5"/>
    <w:rsid w:val="00B80727"/>
    <w:rsid w:val="00B95135"/>
    <w:rsid w:val="00B96656"/>
    <w:rsid w:val="00BB22AF"/>
    <w:rsid w:val="00BC604D"/>
    <w:rsid w:val="00BD24CC"/>
    <w:rsid w:val="00BD5469"/>
    <w:rsid w:val="00BE32E7"/>
    <w:rsid w:val="00BE3701"/>
    <w:rsid w:val="00BE66ED"/>
    <w:rsid w:val="00BE7521"/>
    <w:rsid w:val="00BF4293"/>
    <w:rsid w:val="00C11181"/>
    <w:rsid w:val="00C17911"/>
    <w:rsid w:val="00C22574"/>
    <w:rsid w:val="00C25140"/>
    <w:rsid w:val="00C41747"/>
    <w:rsid w:val="00C477C0"/>
    <w:rsid w:val="00C535AA"/>
    <w:rsid w:val="00C542B9"/>
    <w:rsid w:val="00C565EA"/>
    <w:rsid w:val="00C60A67"/>
    <w:rsid w:val="00C679F7"/>
    <w:rsid w:val="00C75201"/>
    <w:rsid w:val="00C77679"/>
    <w:rsid w:val="00C93562"/>
    <w:rsid w:val="00CA17DA"/>
    <w:rsid w:val="00CA2B05"/>
    <w:rsid w:val="00CB1F8D"/>
    <w:rsid w:val="00CB6614"/>
    <w:rsid w:val="00CB66F4"/>
    <w:rsid w:val="00CB692A"/>
    <w:rsid w:val="00CD3F8C"/>
    <w:rsid w:val="00CE667F"/>
    <w:rsid w:val="00CF54C0"/>
    <w:rsid w:val="00CF6EA1"/>
    <w:rsid w:val="00CF7F05"/>
    <w:rsid w:val="00D002E8"/>
    <w:rsid w:val="00D04354"/>
    <w:rsid w:val="00D20A19"/>
    <w:rsid w:val="00D231A9"/>
    <w:rsid w:val="00D30FCD"/>
    <w:rsid w:val="00D40F15"/>
    <w:rsid w:val="00D44B4F"/>
    <w:rsid w:val="00D51780"/>
    <w:rsid w:val="00D544E5"/>
    <w:rsid w:val="00D62E5D"/>
    <w:rsid w:val="00D635CB"/>
    <w:rsid w:val="00D676C7"/>
    <w:rsid w:val="00D75DCC"/>
    <w:rsid w:val="00D84E27"/>
    <w:rsid w:val="00DA2223"/>
    <w:rsid w:val="00DA36A2"/>
    <w:rsid w:val="00DB13E2"/>
    <w:rsid w:val="00DC0C13"/>
    <w:rsid w:val="00DE4C13"/>
    <w:rsid w:val="00DE6365"/>
    <w:rsid w:val="00DE76EF"/>
    <w:rsid w:val="00DF43C4"/>
    <w:rsid w:val="00DF5D37"/>
    <w:rsid w:val="00E0426F"/>
    <w:rsid w:val="00E24C23"/>
    <w:rsid w:val="00E24C94"/>
    <w:rsid w:val="00E4407D"/>
    <w:rsid w:val="00E453BF"/>
    <w:rsid w:val="00E47B5D"/>
    <w:rsid w:val="00E57078"/>
    <w:rsid w:val="00E62B1A"/>
    <w:rsid w:val="00E645D0"/>
    <w:rsid w:val="00E70359"/>
    <w:rsid w:val="00E73D93"/>
    <w:rsid w:val="00E7699E"/>
    <w:rsid w:val="00E818F8"/>
    <w:rsid w:val="00E841B2"/>
    <w:rsid w:val="00E850BE"/>
    <w:rsid w:val="00E86A38"/>
    <w:rsid w:val="00EB6B07"/>
    <w:rsid w:val="00ED2E52"/>
    <w:rsid w:val="00ED551A"/>
    <w:rsid w:val="00ED6C6B"/>
    <w:rsid w:val="00ED6D0B"/>
    <w:rsid w:val="00EF2C78"/>
    <w:rsid w:val="00EF5DFE"/>
    <w:rsid w:val="00F02CCC"/>
    <w:rsid w:val="00F17C97"/>
    <w:rsid w:val="00F17D35"/>
    <w:rsid w:val="00F332AE"/>
    <w:rsid w:val="00F40739"/>
    <w:rsid w:val="00F44080"/>
    <w:rsid w:val="00F54D26"/>
    <w:rsid w:val="00F641DD"/>
    <w:rsid w:val="00F67CE4"/>
    <w:rsid w:val="00F7107B"/>
    <w:rsid w:val="00F779ED"/>
    <w:rsid w:val="00F8157F"/>
    <w:rsid w:val="00F91718"/>
    <w:rsid w:val="00F96BB7"/>
    <w:rsid w:val="00FC6CF8"/>
    <w:rsid w:val="00FE6874"/>
    <w:rsid w:val="00FF02AF"/>
    <w:rsid w:val="00FF5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1">
    <w:name w:val="Style1"/>
    <w:basedOn w:val="DefaultParagraphFont"/>
    <w:uiPriority w:val="1"/>
    <w:rsid w:val="00EF5DFE"/>
    <w:rPr>
      <w:rFonts w:asciiTheme="minorHAnsi" w:hAnsiTheme="minorHAnsi"/>
      <w:sz w:val="24"/>
    </w:rPr>
  </w:style>
  <w:style w:type="character" w:customStyle="1" w:styleId="Style2">
    <w:name w:val="Style2"/>
    <w:basedOn w:val="DefaultParagraphFont"/>
    <w:uiPriority w:val="1"/>
    <w:qFormat/>
    <w:rsid w:val="00EF5D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352189" w:rsidP="0060149A">
          <w:pPr>
            <w:pStyle w:val="3FAD6642F9444B3A9BF0599E7ED20E7B27"/>
          </w:pPr>
          <w:r w:rsidRPr="00EF5DFE">
            <w:rPr>
              <w:rFonts w:asciiTheme="minorHAnsi" w:hAnsiTheme="minorHAnsi"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depa</w:t>
          </w:r>
          <w:r w:rsidRPr="004B220B">
            <w:rPr>
              <w:rStyle w:val="PlaceholderText"/>
              <w:rFonts w:asciiTheme="minorHAnsi" w:hAnsiTheme="minorHAnsi"/>
              <w:color w:val="7F7F7F" w:themeColor="text1" w:themeTint="80"/>
            </w:rPr>
            <w:t>rtme</w:t>
          </w:r>
          <w:r w:rsidRPr="00EF5DFE">
            <w:rPr>
              <w:rStyle w:val="PlaceholderText"/>
              <w:rFonts w:asciiTheme="minorHAnsi" w:hAnsiTheme="minorHAnsi"/>
            </w:rPr>
            <w:t>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5114E7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5114E7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352189" w:rsidP="0060149A">
          <w:pPr>
            <w:pStyle w:val="31ED2DF8B8C949A288B1CEDB999146FE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semester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352189" w:rsidP="0060149A">
          <w:pPr>
            <w:pStyle w:val="9A65C694E83F45BCB7AE5A6CEC667EE6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branch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352189" w:rsidP="0060149A">
          <w:pPr>
            <w:pStyle w:val="EA90761EAFC745CA9890A8ECA890508B27"/>
          </w:pPr>
          <w:r w:rsidRPr="00EF5DFE">
            <w:rPr>
              <w:rFonts w:asciiTheme="minorHAnsi" w:hAnsiTheme="minorHAnsi"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name of the faculty.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352189" w:rsidP="0060149A">
          <w:pPr>
            <w:pStyle w:val="1D7F61CD4266491F8C41FB896B285A541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352189" w:rsidP="0060149A">
          <w:pPr>
            <w:pStyle w:val="52AA0A1E2BF54AB8B225D5EFF744FC2A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352189" w:rsidP="0060149A">
          <w:pPr>
            <w:pStyle w:val="BC8C80C7B971460EA7628B73E1EB0407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352189" w:rsidP="0060149A">
          <w:pPr>
            <w:pStyle w:val="5497E4A7EDD845E4AC591635A2111C41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352189" w:rsidP="0060149A">
          <w:pPr>
            <w:pStyle w:val="305B4133DAB14D20B5F95B0E18D51F52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F04CF8E9DADB4BE089DCCAD446D66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2A2-94B3-4A05-BDD6-5FAF95AF2DC8}"/>
      </w:docPartPr>
      <w:docPartBody>
        <w:p w:rsidR="0022014D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B3FDFC61E34DABAE0DE6DFFDFFC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4A217-046B-4F40-901F-917BA9DF435F}"/>
      </w:docPartPr>
      <w:docPartBody>
        <w:p w:rsidR="0022014D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BA89B1748F6A4BFDBB8694C3B9DEA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46F1C-A61D-4713-8F5A-552B17E183A5}"/>
      </w:docPartPr>
      <w:docPartBody>
        <w:p w:rsidR="0022014D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B5EADFCA49D041A095071FB6AC9A9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9344B-4D4D-45E6-A4B5-79C904486114}"/>
      </w:docPartPr>
      <w:docPartBody>
        <w:p w:rsidR="0022014D" w:rsidRDefault="00352189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12B2EA9B7F241FB9984C05AED850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DCD61-FF56-48B9-BB1B-D290FA647CDA}"/>
      </w:docPartPr>
      <w:docPartBody>
        <w:p w:rsidR="0022014D" w:rsidRDefault="00352189">
          <w:r w:rsidRPr="00EF5DFE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2F803B09EAA74B718F5863BBE9C0D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A8F8B-BA80-4AD5-BB19-C9D56436419B}"/>
      </w:docPartPr>
      <w:docPartBody>
        <w:p w:rsidR="0022014D" w:rsidRDefault="00352189">
          <w:r w:rsidRPr="006D72CE">
            <w:t xml:space="preserve"> </w:t>
          </w:r>
        </w:p>
      </w:docPartBody>
    </w:docPart>
    <w:docPart>
      <w:docPartPr>
        <w:name w:val="5A172B94899244DF857DE18455458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7E05D-DE09-4940-B5D2-A5FA45F7C888}"/>
      </w:docPartPr>
      <w:docPartBody>
        <w:p w:rsidR="0022014D" w:rsidRDefault="00352189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55ECF476BF4DEBAE9220DC5E82D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94229-F750-445A-A777-A850A34B9A24}"/>
      </w:docPartPr>
      <w:docPartBody>
        <w:p w:rsidR="0022014D" w:rsidRDefault="00352189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7D4A2116F4329929C1A9695D3F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3B493-09C2-4E6B-9955-4C1400AB2393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351557CAD54AE5AC6F43E1D8B3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477D5-95C4-4DEF-B1C8-326349C012B1}"/>
      </w:docPartPr>
      <w:docPartBody>
        <w:p w:rsidR="0022014D" w:rsidRDefault="00352189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A1693801F47FEA86E61C193AE7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F9551-E797-4CA8-9480-469A37A4FFE6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93FEA35B7084A8F88EDF07002B70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830A6-E566-465E-B3F1-5E677C4FF19F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883D6C893CD47289D93A2E7A1980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FB730-723E-42DA-A6CE-B1D05B2BC9F8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533C8513F97447B813F9BFB9C8C2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716E3-72E7-48F3-B2EB-D0DFD3C083BE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74BE236ED1C4857B58D7BE70DD3E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9CFB7-E810-489D-8710-BE14D77C5A68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0476694FB0433CBA2F1AA39FAEA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773F2-6794-4A64-8B89-9F45CD121EB0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3269F961F942B7A136CC4D83C73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7E3C3-35B3-4C87-92C9-E6F5577C4857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B7A7EA3ABD4BE5BC7C137C4B229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5BA1C-95EF-4643-AE71-C65B7012AFE5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9834218EF6439EA09C0EB25A2EC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CB5C-3519-40CF-8CF4-9D75FAEA0632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A5B29389F64A81AB6C88D792194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F43A3-629F-45F6-BAE6-8DC0C3B09FF5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61B7CC8FB3641F2A40D74EB354E5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B1A7D-2229-4257-B42B-7ABA06E05E20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CE17AD48004C91B252981231B86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AF7A3-419E-4943-9D46-19A315DAAF5E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F9013597F93409A9514FD0CC78A6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35F54-5763-4BC5-8A17-4C0965E06EDF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5CB7E8302C4CE98847CAE7989D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B951C-C553-4C45-9357-5A5E56113765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8F9007D6340422DA9FF45E41C19E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303C1-E998-4EE7-A942-50058651AAA1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AFEF4507EF7457CAE8312EA4E7EF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984A6-D8F7-45D6-B269-EAAD091D766F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DA6BFEA405E49C88D9B2EAAB8179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4B641-5157-4054-836F-72E3CE4E6D8D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BDAEEF177764FAF910FDF9324F8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84E99-5A9B-4359-9536-F5A8B82DADDD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948EEC2EDFA4B4F87B0AE460F20B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FFFA-9590-4C13-AE84-687BE5ED85C7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1C110DCFE974B4389F710A5F696E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F7E72-8E19-4DDF-8D08-A9BE6052B063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276952C25394B329F5E0EC21EBCD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951D8-8E4E-4A68-AAC1-842A7CA5A603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F5FC7604F34F678DB81E35CD2FF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7A445-5588-4C27-8C75-6E74D65C3354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E4BC769694A5EBAE2D9DC5ECAE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9563-7C15-43F3-9DD9-CE2AC4C10CF9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C42A9E76DE441DB6F09892FCA3A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DBC27-1E6E-4C25-BFE8-35691D206701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EDD7AE650414E2C8C47ECF356113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9B13B-3B31-406D-B655-95F3EB542833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6007AEC3C241328CBA8B3CE321D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969AA-5232-4A8B-9D79-36000008191A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91E82E67B4F46F0A0BE8361D088E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DD66C-017E-4213-B6B9-923B6A300558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D0ECE35F4548B9AA69C2A253BA7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A6F72-7F2A-4868-99D1-4251356AE39E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60E4BB92014D4A8D8FA1605FBD2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DE885-C5C1-43AA-8E74-A85F9BB27C74}"/>
      </w:docPartPr>
      <w:docPartBody>
        <w:p w:rsidR="0022014D" w:rsidRDefault="00352189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83F5A9EADD4FF984C79D85DCF8B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F0587-45D6-4269-A43C-1640AAD81C89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DE3BD42CB7419C9B62E6796AA9B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8E058-DEB1-433F-B57B-8A08286B3ADD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1474FA53B74BD190A6836A2FB39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87E82-6BCC-4BB1-B119-0EB30E3D964C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8B26752F044BB80549017E8E4B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09DA5-C526-4172-90E4-DB054C138DD3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5B03048B024FB49C4EC84B206CB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C4AA-6A30-4AF2-A017-8971D3E36907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9D3D91C451A460E8AC9006296AE4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6DCC3-A6CF-46B6-B91C-78FB146F38FB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5A5D45FA92B4A0B9356ACDDD8948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6F0A9-D96A-49BE-88F1-2C30C0D12BE9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4AFC872FFFD459EB6A732874F6BC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678FF-745E-4359-B00A-0F6BE6FD61EC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D720F8AD7F477DBDA65622EB58B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863D4-0D36-409C-A46A-EE4B89DE3F85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269B386C744FCDA572C08226AE0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13AEA-D96D-4FA5-A0F8-9D0C3079F3B8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4C81FA7BDD740C8B441C3AF54AD1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E7BCA-C628-491F-9342-EF0CEEB864D3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67E4C2115A4D2B9DD365A9C0F3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237C8-6DD8-417F-9085-D5D1A8176375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2938F2F7B084FB2B2851D2D9F58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2A5B8-2CFC-4F25-A22F-3051FDC98361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89CE236404E4B6793E48962ECA33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C8B22-4FAA-4204-918F-65FB431C846C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03CE4537D047A7BFB30282A3B24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9CDBE-EADD-4DB2-B9FE-E7A6D2125113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C24739BB6A408D9A32F6D1DA060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62A39-C094-4D6F-B5A0-B3338879700D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6B14A0C3018F441F9028D9FC3490E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ED301-E651-431B-9EFF-F60BD09873C2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D23C49088FF94B1C960A1B42C314A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8D5EA-7ED2-48A7-BCDF-DABBD028D5AA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83CCC939319D43D9B3420C89E9EFE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2F3BF-30D6-4032-90AB-6956CEC4FE71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712BD4589F574CAC822D1D342B9D5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C47F3-8855-43C4-8D80-7BF84EF65092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95DDECD8455B4396BB1423AD8B807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B0011-2678-4987-BA81-70AF6A14888A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0FB4F762427F4AAAA350CB73F63FF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2233C-9482-4CD8-8F25-1D24F6ECE9EB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267F6BA7F70E4858830609EA20BE2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81362-678F-4B32-B1C6-973FD437D275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7E0D1431C16D43BDB8AD047CCBD65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701FC-99FA-45BD-BDF6-CC9BC9783ACF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524585B284DD4A33BE94DEF8744E2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58074-E092-4AFA-96E3-CDE8D96F61F3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DB34DFB4776E4D11B09490CFD8ED7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D50F4-E82A-42D0-9E25-BDCF2C3E8A5A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3E0201E64D3344EC8156DF9084D1C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98B5A-CBDC-41C5-87F4-98AE3C9F7EB9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AE597AE7A8214C8CB0438385FE20D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0B7B9-0FAC-4265-BE2A-DF5D69FB87BF}"/>
      </w:docPartPr>
      <w:docPartBody>
        <w:p w:rsidR="00D43CCA" w:rsidRDefault="00352189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A4828249E44B78D096B7AA6EE2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28EC9-6536-43D2-8C96-836972DDE3DB}"/>
      </w:docPartPr>
      <w:docPartBody>
        <w:p w:rsidR="00D43CCA" w:rsidRDefault="00352189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2C438F9A518846228A91DFDC095E2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0DA19-A52C-40DB-B9B2-82774A83C9C6}"/>
      </w:docPartPr>
      <w:docPartBody>
        <w:p w:rsidR="00D43CCA" w:rsidRDefault="00352189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32571E59E8F48329D8E2B8781C6F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73003-066F-4CE2-BAAB-25588D2CA7FA}"/>
      </w:docPartPr>
      <w:docPartBody>
        <w:p w:rsidR="00D43CCA" w:rsidRDefault="00352189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1F00F9275FDB428D8768F1DD4BD08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D33EF-3E97-415C-BE61-903931CD2FE0}"/>
      </w:docPartPr>
      <w:docPartBody>
        <w:p w:rsidR="00D43CCA" w:rsidRDefault="006D7C2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22119F07CD6C4C908F61ACCF2B4D4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0B5DD-05FC-46DE-98C3-19897F803E7F}"/>
      </w:docPartPr>
      <w:docPartBody>
        <w:p w:rsidR="00D43CCA" w:rsidRDefault="00352189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D5DDEA6E2834DB0A6D3F2BDE9398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64A22-DBA8-4244-8EE2-E5B1085650E0}"/>
      </w:docPartPr>
      <w:docPartBody>
        <w:p w:rsidR="00D43CCA" w:rsidRDefault="00352189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92C73455CC94FA6A1CC96DF6EB42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F2864-BE13-4D5B-8002-CB77F3148A72}"/>
      </w:docPartPr>
      <w:docPartBody>
        <w:p w:rsidR="00D43CCA" w:rsidRDefault="00352189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807466548124551AD30AACF2E1A7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A51F3-9EC5-4A25-8B57-4140BEE3CFB8}"/>
      </w:docPartPr>
      <w:docPartBody>
        <w:p w:rsidR="009F56EE" w:rsidRDefault="00352189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5BFD5F639604C16890EB43E2FD9E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8B555-8842-4F99-A70B-A9C1CC4FEF12}"/>
      </w:docPartPr>
      <w:docPartBody>
        <w:p w:rsidR="009F56EE" w:rsidRDefault="00352189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8794ED337F4B4C4CBF748879E942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ED297-E8EC-44CB-AEC4-526A60EC1BD8}"/>
      </w:docPartPr>
      <w:docPartBody>
        <w:p w:rsidR="009F56EE" w:rsidRDefault="00352189">
          <w:r w:rsidRPr="006D72CE">
            <w:t xml:space="preserve"> </w:t>
          </w:r>
        </w:p>
      </w:docPartBody>
    </w:docPart>
    <w:docPart>
      <w:docPartPr>
        <w:name w:val="1639C4753ABB4E95AB1848849A066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14E26-34B9-4233-A073-71EE9A3EB47E}"/>
      </w:docPartPr>
      <w:docPartBody>
        <w:p w:rsidR="009F56EE" w:rsidRDefault="00352189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59BCFD532BDF47E5BAF49381E79CF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1382D-2695-44E8-AA3D-D9D0E4C931D0}"/>
      </w:docPartPr>
      <w:docPartBody>
        <w:p w:rsidR="009F56EE" w:rsidRDefault="00352189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A12022C8BEAE4442BB8DFF6144D0A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84EB-7D0A-48C9-B3FA-93FAB069080E}"/>
      </w:docPartPr>
      <w:docPartBody>
        <w:p w:rsidR="009F56EE" w:rsidRDefault="00352189">
          <w:r w:rsidRPr="00085205">
            <w:t xml:space="preserve"> </w:t>
          </w:r>
        </w:p>
      </w:docPartBody>
    </w:docPart>
    <w:docPart>
      <w:docPartPr>
        <w:name w:val="F0FEB58B16104F0CB02F28D4808A7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B8464-3A14-48CA-89ED-D0231C3DD1EC}"/>
      </w:docPartPr>
      <w:docPartBody>
        <w:p w:rsidR="009F56EE" w:rsidRDefault="00352189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AC1F775235E9404285F9FDD260545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B8F50-42E7-4B8B-B384-57138D7FFBC2}"/>
      </w:docPartPr>
      <w:docPartBody>
        <w:p w:rsidR="009F56EE" w:rsidRDefault="00352189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7847DA61192A443EBF5989D4716BD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70D5C-A100-490D-B63B-33B58D6F16F2}"/>
      </w:docPartPr>
      <w:docPartBody>
        <w:p w:rsidR="009F56EE" w:rsidRDefault="00352189">
          <w:r w:rsidRPr="00EF5DFE">
            <w:t xml:space="preserve"> </w:t>
          </w:r>
        </w:p>
      </w:docPartBody>
    </w:docPart>
    <w:docPart>
      <w:docPartPr>
        <w:name w:val="BAFE4FAFC12846298B3C62CAC535F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21383-8209-4E7C-9939-94D483C08FB6}"/>
      </w:docPartPr>
      <w:docPartBody>
        <w:p w:rsidR="00E91723" w:rsidRDefault="00352189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9867BB34FD74F9E95EE7103D440C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1B1C7-DC0C-466E-998A-6772BA058D22}"/>
      </w:docPartPr>
      <w:docPartBody>
        <w:p w:rsidR="00E91723" w:rsidRDefault="00352189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9C7066BCB99744F28179D8A88A873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06381-9B51-43C1-A2E8-5E72620E41B3}"/>
      </w:docPartPr>
      <w:docPartBody>
        <w:p w:rsidR="00E91723" w:rsidRDefault="00352189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176FEB885C4BE99298CA1B67FD1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74E99-B723-467E-824D-B0FA7B7C4697}"/>
      </w:docPartPr>
      <w:docPartBody>
        <w:p w:rsidR="00E91723" w:rsidRDefault="00352189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603759E4D8C40599F0D0BD5F1645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42244-010F-4136-AE03-F687B90600C8}"/>
      </w:docPartPr>
      <w:docPartBody>
        <w:p w:rsidR="00E91723" w:rsidRDefault="00352189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D233199BCB9448D85A7ADBC974CF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CDFF7-C25C-4860-B833-A188816BA310}"/>
      </w:docPartPr>
      <w:docPartBody>
        <w:p w:rsidR="00E91723" w:rsidRDefault="00352189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6C2588F63C4F64BCDD4524FCDF1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0B39E-B3C9-4157-A3C9-70E3B1252C11}"/>
      </w:docPartPr>
      <w:docPartBody>
        <w:p w:rsidR="00E91723" w:rsidRDefault="00C36ABA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92C59CBF51A438D8F61E6B739C3E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2C4AC-6056-49CC-8875-78A5922E441C}"/>
      </w:docPartPr>
      <w:docPartBody>
        <w:p w:rsidR="00DC5081" w:rsidRDefault="00352189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3141E6D39944449CB3C8DFA8036C4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E3BA1-F4F9-4DC8-822D-C47CE580CA14}"/>
      </w:docPartPr>
      <w:docPartBody>
        <w:p w:rsidR="00DC5081" w:rsidRDefault="00352189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C34EDFE87D8D4FCCB68BDE318E054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E3212-B004-4D05-9A51-E9B8E852E590}"/>
      </w:docPartPr>
      <w:docPartBody>
        <w:p w:rsidR="00DC5081" w:rsidRDefault="00352189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97801FA33B44EDEBD4ABC13AA159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27A82-0F5F-4F02-9451-B5ABDD3AFCF3}"/>
      </w:docPartPr>
      <w:docPartBody>
        <w:p w:rsidR="00DC5081" w:rsidRDefault="00352189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23EBD8C4E3D643FD842340BC301E3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00755-5D75-498E-9A7B-5F63A173D805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E9D1AF628E49739C1427812780C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72EA3-818D-493F-A36C-42491CEB93F8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1306B4ED9374A08B0DE4C1CE21DE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02EC3-0E3B-4E47-8765-467E49E6A3F9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1AD86A40044DC1866F4FEE46005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EE710-CF1F-45CB-B574-3F769B744B45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8046BBEDC0B848C39651A3E031A50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DF256-E2C2-4567-B781-2311CB9021C0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38CFB2019B94FEEA1FDE60EBD6A9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7DBF0-31F0-455B-B140-C64CB45BF551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8F137EEB6E449E84CC361C4C4D9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7C1A2-91F7-4B67-986D-92E3B8A29491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A82BF615D22842159F7F2D093D164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2DE-1375-4BD8-A9C2-0F0747FE39A0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C2778D0500540E182C84A9C01213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11BD2-A60C-44B9-9908-62D8ADF33064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9244C3D6D940E09144C09AD7D3A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69480-7BEC-4534-A0F0-24E67CFF2FEF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2FADD4BDE0134E09B41ED9E22ACA9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779D3-C27F-4CEB-8572-35E7C169567D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116AACCCB1B4367B716A8C58C8E4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F7DF4-C4A0-44CB-AE6A-D3BAC5A0E94B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6557F46DFE4FD59866760FC863D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F12A9-4421-4D45-A836-893AD9C053B7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F15F551A7A2C41B7BC4FD2D727551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EB04E-2F43-4FC8-BB91-24149F642C26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8C2FEE7FDA1469EA2931A63CAA05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13420-ECB3-4406-84D3-DB934C8DFEBE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A723684AEB4DF582BFEC183664CE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74888-98B3-4107-97DB-E8E2A4C78B7A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0C4D842512914D8488847CC38D071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69352-6088-4D34-883F-78BF70128630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42250C940634919B1B3135DC4476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693C4-01CC-4499-B53D-BBB97B7ADA9C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517B88B48C4FED89D8FBAEA6FD8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C5BDC-7154-4F2C-ABB4-3E27AA41B4D6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848183E2A41B4A6D9AAD9462E157B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73AAB-676F-422E-A9BD-D64AC6B338C7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4B338DC85D1419C891E7055120D4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D0084-7C7F-4875-AAFA-C05B6C2DA4DC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B9625FF98C421CA0515FD1B34D0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D59C8-8C21-4AA2-B017-67CDDC7CC116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28761D4E4420473F829DD6C7C35B3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A4977-B6D5-4481-BBF0-96710498FAF9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BDE1C1DF24043B6B0BD6AFEB7A2F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7AB5A-5C72-46F0-8545-E50CF0E1F0C3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8AB7AADE2E417CBD544575256E6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83065-FE23-4D6E-9D47-360DE1FBFB2A}"/>
      </w:docPartPr>
      <w:docPartBody>
        <w:p w:rsidR="004D57A6" w:rsidRDefault="00352189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EE61555AD46B4863B3247530E287A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C4E84-CDDD-469F-AFFF-C1F0699360D8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F2A329687DE4B81BF1F0687305AE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26346-A282-40AD-84B0-E4522E823F8A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BBC1F7EFD4D2E8B316DDFE6309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5E25E-F339-47DD-8C41-269A6AEC3F50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1EE9B3BB3F114698BC1F28054EF59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74809-7D71-4533-BDF2-C45DE63304C1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1BA7DB7501343B792C09AEFD81FB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07F0D-9437-490F-9376-90402898AA2A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41D9B4C7C6485582F6B173FBA278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AD45D-A6F6-4EE3-8E81-60706BE1E28E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C4CD2439574747FDA865E20B90C9B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6953F-F6D0-40D8-B83A-4F9423D308C4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B148B3917F8403DB7BC251D5B2FE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11287-03A1-4CC6-A93B-C6A027B55372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B564D309C348B3A42A981F14DEE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C9E4E-F1FA-491C-B154-8DF54720A055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97057BF86F604B11A0B8F48C0CFD5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D52F8-CFA3-46CF-B77C-8B03F9532C4C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665EAC7E43447C3B8C5904A59D1F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51426-8776-4B0F-A43E-35181B0A583D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79C83B3BD2462B91D0BCED7E97B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21D95-05C9-431B-8571-7EB01F296093}"/>
      </w:docPartPr>
      <w:docPartBody>
        <w:p w:rsidR="004D57A6" w:rsidRDefault="00352189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BC91D4EA6C1F449BA6C16E4807393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005DA-DC5B-44DC-BA5E-552F627B7E9C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DC1E18F2CC544958B73F2AD9EF77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AA7D8-6CAA-4E79-9D8E-C1661B5A1B1D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36D4DA285845458B271CD67B1F0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ED67C-AF6A-4102-9739-007F36BAF731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5CFCD224F48943D8BFAE2970F5994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273FE-D4F8-47F2-865D-47321E001A0C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CDE98D86EF64486A33724E9D05D3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B4D47-306F-4C25-8603-2DD8E654288F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41244112EA41CDB12817AB82A26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96E82-A781-44A9-B87B-4A8882360AC5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658D282B1294A5D8A1934BB64338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A3ADE-A4A6-4D79-BC5D-CB01DA4A2CB7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4D15FEA9B95446EA5D4B3F7DA66C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EA2BE-6AF0-419B-B138-64148763C826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38F5E77D5B40DCA199DACE3CBCF2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5F0CF-BDC8-4B03-9C33-A72B177F810D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9D6810296F6424581531D5D5DAC4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EDCA3-F0F0-4587-8EB3-EABA46C3051A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ED02A350B994402B93631E0D4B97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A0A12-E865-4C8F-92F5-56EFCCE69A71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AA5BBAE3E54AF6AFA88DC7EE0B2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D6927-F7C6-4D70-AD9A-259F5A00FB88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1EF75D251D21444AAE44A95505897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AC3D1-46EC-4BDC-A965-B5FC0EA3AF35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6FAABD1C95448E9B7626E0B18E87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500F7-AE61-4861-BA09-00A613B5A447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D3CF4DF07043E9B3EBAAABB3A3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744D6-C48D-46B4-AF34-DA1357717CDB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E8C2E4C049540B59B0D706011FE0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99332-14B3-40B7-8D60-CE9BF15A0947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DE3CB423E5E4096AB0C4F9AB1E09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5B799-956A-4BA5-AF58-3193E8A87386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00F8035F4B4919927C173D45D63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40926-6D4D-438C-9144-C39C7EF8E8A0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574E499BD36D448A979BBE3A863B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A1FD9-CD3F-403C-BBD3-B153F6FB5D8B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538F837E07240B39861233181781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24683-85F5-477F-9D02-5FFB85F73079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BC05C87E4444FB8BC749B7C63EB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8992E-F709-4A5D-B97A-105A69C31279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FEF48AA338674DD1B8CF4F5CF44AE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941D8-70A1-476D-8F12-277F733605D5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0EC67981A724B06B17E2BAEE3CC3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71B48-DD49-44E4-8331-BC771B90D2CC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4D2DF1570D4722B8BC4146AECC4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5281B-F048-42C7-96C0-E1E71A1448F3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860FF0D6C4C49D3A8FB52E3373F3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76F4F-997F-48EB-BBD6-77A08D0399DD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14B75A3113041AEA0F9F3494C1BD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179A2-7580-4086-8BEB-FBB308E41FD8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25346E081D44CEB7F69ADDAF642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A2C71-EE03-4DF1-9F8E-3196003940D0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3200F9F6DD94F45ADE7B3ED9E554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73970-9014-4C25-AA03-2F00B40409EF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ECA4610CD1C415BBC7EDE20EC50C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D8512-C32E-4B40-AB92-099084CBAA79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4E3BA8E70448D8B3D031AE3FA9F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47D17-7F0A-44BC-AFB9-B238A50B0F0D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11A0042FF2EC4AF3B674B8294BA45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A3C59-006C-4E4E-84DA-840FCAFC2D98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F2138CEC9924E6EAA76DD8320357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377F2-391A-4BB3-9CE9-BE136A2C837F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C0858150F24B4DBD34379D2BE98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4CA47-E7B8-448C-ABCA-E5A8D8D36028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1BA348D664A41BE8267BBDFC3C26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1D2A0-DE1F-4C60-AC96-4BE93E7913A1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1F6CA73824A435FA09E3E356F523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DA1C9-EACD-4454-B0B2-F2F53BC10C59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2B40947BC44BC49CA4D148E8766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BCD73-E948-4E60-B60E-E587ABCC7645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89F899B96FA425CBF7C909538AF3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B6A24-7B5B-41EF-8C1D-A7E5C4DD85E5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AA29FDFD40D4677A49EDD1C1437F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B98A9-F955-4AC3-9B6A-0F8B3798A7F3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55256AEDF1405F8073E39F50750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134DF-28BD-40CC-82E9-A8BF3094CB28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C04EA18D80E4309800D77EB29B35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AF390-4F40-4F84-BD02-D25343C386EB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F91252E1BB04948A16210572F61B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86B50-9BEC-4262-A4F0-71BA05C1C643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23DD3BE60043FABA6D5E0951D0C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65F42-ECAF-4F1F-9DF1-3D3A405F18D9}"/>
      </w:docPartPr>
      <w:docPartBody>
        <w:p w:rsidR="004D57A6" w:rsidRDefault="00352189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90AB3B9C871E4B70B8ECA3A42A4ED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6C52B-AE9E-481D-9246-B78DBC343E8D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C9B9914368E4689B28534F3D9721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A8474-4439-4358-B338-0D19F2272ECD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C63E9466EF450BA61DAF40F78A9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ACACE-B400-4E93-BC62-943F5C7FEB22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21C1465ED204A559951CE144CC7E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7552D-15FB-4253-B5D5-07977E5F3D0E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6F50769A1FD4341B4C3CCCA7F2BB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33345-6B5F-4761-A4B1-0A77C2B9275D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382B0D0E3A4E9EBFE55E585D7DF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89949-F28C-4E1C-9C14-CB272439A7EE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653D0097D388400283011E498DA20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6F96B-5A9C-4491-9B8E-430D5A628EF5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39B5180743A45D4BDE8A4E41AB9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C8978-BCF7-49FA-AD66-61288F0F8C9F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E655718F994B59975ED71C20C93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22A08-5F03-4633-A22B-AD425CA8DAE9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A3D9CEC12CC84C7C92A5EF38B8206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0DD86-6A20-440D-86E1-7C82E6850B4A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E81A231DB6348FF91856D8045958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D8FDB-F02B-4844-B022-0E3AE45756CE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FD0969A3B14C299810447198CC6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B6E0E-659E-43EC-8B7A-2705B7809D5A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44DE83CF116F471FA6A45643A77AD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C1652-D51D-46F8-B29B-4669E72BD7C8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367FCCD7D14419693F8CA459D9A0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03724-8E31-4B10-8AE4-AAA8D004653F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AFEDD8082842BDBC88C3EE81814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51EDE-C2C4-4824-AD84-AEF43832CD8A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1E59C67BDC94CB8AAC78636E6DE5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970FD-9C19-42F7-B220-2381151BD224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44BC858D9A14BFCAFC526256A9E3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7D1E3-330A-4324-A624-B353AA1C453F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B0015696304928A3F98EF173D75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1CC1-431B-4007-826B-677151C859E9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F52B3712134D452DBEF03F4EC7D16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D017A-F976-4AE2-95C5-3D17264F008F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DCE9D0A211441629E696331FBBCD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E4DEF-9429-468C-8243-2E3BB93074AB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95ACBBC2DF4E7CAD26E208A2001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D229F-4F3B-4381-BC0C-DCC598FD2952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D7939F7EDCB45A69F42CE5F65EBF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5789E-4E43-48F0-97CA-7FA8AC59444B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58AE666F481437DA694A85677C75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2A7EA-18F9-48DB-9B2A-01D7DB03B1B8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4977B2E9BF43E89D2AF5BABF252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53DFF-C64E-4243-8BD4-2068C1BD99E1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30F949A5010406D91A83E6DD076F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A9A1F-127F-464D-B8F4-A2B2D891A2F6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867B79E128542FFA4FCB1D7DB855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91870-C07F-477F-B1A5-F32FDA8CBA6C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929B333FB044078437E2704737F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A7049-CD9D-45AD-B4BF-A5C664A9863D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543AEF749F79465BB1DF91E5718D5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C3241-C218-4B32-A679-540C34696ED9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305A45E8F045E782FCE364B212F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C1C53-FE35-49D0-8FD3-1CA985E6AE32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7875BCEECA402AA301591F59F60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214B4-F967-468A-B5E8-4BC6B3EF099D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7E824AD5E04BAE8BC732CEF121D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30D19-4CF2-4005-A201-03A87E531081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9633A9E3594D13ACF6177FB7D9D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B2BFF-A212-4924-A766-129829AC43D2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A3280844644F17BECA8295AAE95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72250-426F-4CD5-9195-9AF9EE41CB0C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C16AD8230F4FEEAD7E232ACFC9E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F675F-6688-41D5-9D6A-C4B1D86BDECD}"/>
      </w:docPartPr>
      <w:docPartBody>
        <w:p w:rsidR="00472885" w:rsidRDefault="004D57A6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4DADD1A3E14DDCA66C05BFA47A5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F10BB-BBCB-4531-AB0A-DF065A6D8264}"/>
      </w:docPartPr>
      <w:docPartBody>
        <w:p w:rsidR="00472885" w:rsidRDefault="004D57A6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DDB9850BB8B548F88188B4D679ADF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9C143-D1E0-4FE0-B6D9-451B35380639}"/>
      </w:docPartPr>
      <w:docPartBody>
        <w:p w:rsidR="00472885" w:rsidRDefault="004D57A6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FACA4B7DBDD4ABE80C0019F8970E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97544-C145-489E-85B6-5A60F9933169}"/>
      </w:docPartPr>
      <w:docPartBody>
        <w:p w:rsidR="00472885" w:rsidRDefault="004D57A6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8D21FE36247BFA9B705AAE8128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8FD10-24C6-464A-A4CF-D81D886F7E4B}"/>
      </w:docPartPr>
      <w:docPartBody>
        <w:p w:rsidR="00472885" w:rsidRDefault="004D57A6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411159919944BB89E59DE6DA09A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11777-89BE-40FE-853F-EFE26054FE8C}"/>
      </w:docPartPr>
      <w:docPartBody>
        <w:p w:rsidR="00472885" w:rsidRDefault="004D57A6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3AFBAFA524EF4AD8999E5AFCCBFA1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2A074-A350-4345-93A7-C2AE28EA81F4}"/>
      </w:docPartPr>
      <w:docPartBody>
        <w:p w:rsidR="00472885" w:rsidRDefault="004D57A6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9C449D970747318EECA1DACA9EA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D7930-C95F-4F73-8569-13C3CB382AE6}"/>
      </w:docPartPr>
      <w:docPartBody>
        <w:p w:rsidR="00472885" w:rsidRDefault="004D57A6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452C75D9371D40BE937472EE755FA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2F888-8EEA-432B-836B-CA51A544C37A}"/>
      </w:docPartPr>
      <w:docPartBody>
        <w:p w:rsidR="00472885" w:rsidRDefault="004D57A6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ABC34BBF95D3443CAAD889554FD36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EABE3-D8AA-420D-9923-671DDEA89C58}"/>
      </w:docPartPr>
      <w:docPartBody>
        <w:p w:rsidR="00472885" w:rsidRDefault="004D57A6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EB21C65FF542708C532476D4B41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2D411-0500-4875-B33B-AFB2E12472B3}"/>
      </w:docPartPr>
      <w:docPartBody>
        <w:p w:rsidR="00472885" w:rsidRDefault="004D57A6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A0DD79F175FA4E7BB698D5CA7E092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B0D36-595C-4B22-AA1F-7188FE5B800D}"/>
      </w:docPartPr>
      <w:docPartBody>
        <w:p w:rsidR="00472885" w:rsidRDefault="004D57A6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4E7"/>
    <w:rsid w:val="000140B7"/>
    <w:rsid w:val="000B4E45"/>
    <w:rsid w:val="001258E5"/>
    <w:rsid w:val="0022014D"/>
    <w:rsid w:val="00311241"/>
    <w:rsid w:val="00352189"/>
    <w:rsid w:val="003F49CC"/>
    <w:rsid w:val="003F4CA5"/>
    <w:rsid w:val="00457D7F"/>
    <w:rsid w:val="00472885"/>
    <w:rsid w:val="004C0B4E"/>
    <w:rsid w:val="004D57A6"/>
    <w:rsid w:val="005114E7"/>
    <w:rsid w:val="00517613"/>
    <w:rsid w:val="0060149A"/>
    <w:rsid w:val="006155EB"/>
    <w:rsid w:val="006664D8"/>
    <w:rsid w:val="006D7C2C"/>
    <w:rsid w:val="007165A1"/>
    <w:rsid w:val="007233BA"/>
    <w:rsid w:val="00793CA3"/>
    <w:rsid w:val="007B06EE"/>
    <w:rsid w:val="007C32FC"/>
    <w:rsid w:val="009A2936"/>
    <w:rsid w:val="009D00D9"/>
    <w:rsid w:val="009F56EE"/>
    <w:rsid w:val="00A565F3"/>
    <w:rsid w:val="00B21613"/>
    <w:rsid w:val="00BA4550"/>
    <w:rsid w:val="00C36ABA"/>
    <w:rsid w:val="00C72DFA"/>
    <w:rsid w:val="00C81750"/>
    <w:rsid w:val="00CF19C5"/>
    <w:rsid w:val="00D43CCA"/>
    <w:rsid w:val="00DC5081"/>
    <w:rsid w:val="00E66E9A"/>
    <w:rsid w:val="00E91723"/>
    <w:rsid w:val="00F36BBB"/>
    <w:rsid w:val="00FA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57A6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3FAD6642F9444B3A9BF0599E7ED20E7B26">
    <w:name w:val="3FAD6642F9444B3A9BF0599E7ED20E7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6">
    <w:name w:val="E8C806F2E8684955B675287CEA73A8F5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6">
    <w:name w:val="85A67A95D18A4C7EAB63C780C905906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6">
    <w:name w:val="94A6C9F607BE4472AB8697D2107B79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6">
    <w:name w:val="7C578F4CFAB142B285ABDA81C28B01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6">
    <w:name w:val="DEBE978763514D20B97CC8AF88B5BB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6">
    <w:name w:val="CDB60C0481A94DF8AE5B7F588B9FE378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7">
    <w:name w:val="3FAD6642F9444B3A9BF0599E7ED20E7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7">
    <w:name w:val="31ED2DF8B8C949A288B1CEDB999146FE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7">
    <w:name w:val="9A65C694E83F45BCB7AE5A6CEC667E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7">
    <w:name w:val="EA90761EAFC745CA9890A8ECA890508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7">
    <w:name w:val="FF23942C7BDB4F62919CEDB36E0A6A7F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7">
    <w:name w:val="9D273D970C964820B5EDBC66BB9DC9F1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7">
    <w:name w:val="4F66E12554F6406ABD20D5C8D1301A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7">
    <w:name w:val="1CA2B9D316194E21B2DAD268A6FFB6F0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7">
    <w:name w:val="0942CE1F08AB40DDA61482C19D3FAF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7">
    <w:name w:val="02F8C5427D7247B3B463AB809B419572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7">
    <w:name w:val="E8C806F2E8684955B675287CEA73A8F5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7">
    <w:name w:val="85A67A95D18A4C7EAB63C780C905906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7">
    <w:name w:val="94A6C9F607BE4472AB8697D2107B79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7">
    <w:name w:val="7C578F4CFAB142B285ABDA81C28B01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7">
    <w:name w:val="DEBE978763514D20B97CC8AF88B5BB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7">
    <w:name w:val="CDB60C0481A94DF8AE5B7F588B9FE378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7">
    <w:name w:val="B23621D2B8D24A3CB3EBB83F63C6BC47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3ACEB14D7C914C9A66454C530220F9" ma:contentTypeVersion="16" ma:contentTypeDescription="Create a new document." ma:contentTypeScope="" ma:versionID="9fb385c8b5795119783711c503c667ec">
  <xsd:schema xmlns:xsd="http://www.w3.org/2001/XMLSchema" xmlns:xs="http://www.w3.org/2001/XMLSchema" xmlns:p="http://schemas.microsoft.com/office/2006/metadata/properties" xmlns:ns2="803c8e6e-8136-4d7d-af1c-024f8e6687c9" xmlns:ns3="6464b784-94fc-4d5d-8912-f9bf35373677" targetNamespace="http://schemas.microsoft.com/office/2006/metadata/properties" ma:root="true" ma:fieldsID="3e1a8678d2ebc7280d1a30e07dc0f506" ns2:_="" ns3:_="">
    <xsd:import namespace="803c8e6e-8136-4d7d-af1c-024f8e6687c9"/>
    <xsd:import namespace="6464b784-94fc-4d5d-8912-f9bf353736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odifiedby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3c8e6e-8136-4d7d-af1c-024f8e6687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odifiedby" ma:index="20" nillable="true" ma:displayName="Modified by" ma:format="Dropdown" ma:list="UserInfo" ma:SharePointGroup="0" ma:internalName="Mod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4b784-94fc-4d5d-8912-f9bf353736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0e379b9-577f-4df9-8fd5-5ffd8b75bf6a}" ma:internalName="TaxCatchAll" ma:showField="CatchAllData" ma:web="6464b784-94fc-4d5d-8912-f9bf353736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difiedby xmlns="803c8e6e-8136-4d7d-af1c-024f8e6687c9">
      <UserInfo>
        <DisplayName/>
        <AccountId xsi:nil="true"/>
        <AccountType/>
      </UserInfo>
    </Modifiedby>
    <lcf76f155ced4ddcb4097134ff3c332f xmlns="803c8e6e-8136-4d7d-af1c-024f8e6687c9">
      <Terms xmlns="http://schemas.microsoft.com/office/infopath/2007/PartnerControls"/>
    </lcf76f155ced4ddcb4097134ff3c332f>
    <TaxCatchAll xmlns="6464b784-94fc-4d5d-8912-f9bf35373677" xsi:nil="true"/>
  </documentManagement>
</p:properties>
</file>

<file path=customXml/itemProps1.xml><?xml version="1.0" encoding="utf-8"?>
<ds:datastoreItem xmlns:ds="http://schemas.openxmlformats.org/officeDocument/2006/customXml" ds:itemID="{8144C797-7AD4-4750-B10C-9924A7590E1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5E3CF0-280E-4D64-837E-0982B8DD9611}"/>
</file>

<file path=customXml/itemProps3.xml><?xml version="1.0" encoding="utf-8"?>
<ds:datastoreItem xmlns:ds="http://schemas.openxmlformats.org/officeDocument/2006/customXml" ds:itemID="{01A30A0B-6ECE-4536-B094-A519DDA1B0D5}"/>
</file>

<file path=customXml/itemProps4.xml><?xml version="1.0" encoding="utf-8"?>
<ds:datastoreItem xmlns:ds="http://schemas.openxmlformats.org/officeDocument/2006/customXml" ds:itemID="{3DB49623-5B24-4412-8587-E475E8CFF5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5</Pages>
  <Words>791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Dhanalakshmi [MAHE-MIT]</cp:lastModifiedBy>
  <cp:revision>9</cp:revision>
  <cp:lastPrinted>2016-07-19T14:27:00Z</cp:lastPrinted>
  <dcterms:created xsi:type="dcterms:W3CDTF">2019-07-22T07:07:00Z</dcterms:created>
  <dcterms:modified xsi:type="dcterms:W3CDTF">2020-01-06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3ACEB14D7C914C9A66454C530220F9</vt:lpwstr>
  </property>
</Properties>
</file>